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77A8" w:rsidRPr="004D3C2F" w:rsidRDefault="00EE77A8" w:rsidP="00EE77A8">
      <w:pPr>
        <w:pStyle w:val="AralkYok"/>
        <w:numPr>
          <w:ilvl w:val="0"/>
          <w:numId w:val="8"/>
        </w:numPr>
        <w:rPr>
          <w:rFonts w:cstheme="minorHAnsi"/>
          <w:b/>
          <w:sz w:val="24"/>
          <w:szCs w:val="24"/>
        </w:rPr>
      </w:pPr>
      <w:r w:rsidRPr="004D3C2F">
        <w:rPr>
          <w:rFonts w:cstheme="minorHAnsi"/>
          <w:b/>
          <w:sz w:val="24"/>
          <w:szCs w:val="24"/>
        </w:rPr>
        <w:t xml:space="preserve">History, </w:t>
      </w:r>
      <w:r w:rsidR="00760881" w:rsidRPr="004D3C2F">
        <w:rPr>
          <w:rFonts w:cstheme="minorHAnsi"/>
          <w:b/>
          <w:sz w:val="24"/>
          <w:szCs w:val="24"/>
        </w:rPr>
        <w:t>P</w:t>
      </w:r>
      <w:r w:rsidR="00E10BAA" w:rsidRPr="004D3C2F">
        <w:rPr>
          <w:rFonts w:cstheme="minorHAnsi"/>
          <w:b/>
          <w:sz w:val="24"/>
          <w:szCs w:val="24"/>
        </w:rPr>
        <w:t xml:space="preserve">rogramming </w:t>
      </w:r>
      <w:r w:rsidR="00061050" w:rsidRPr="004D3C2F">
        <w:rPr>
          <w:rFonts w:cstheme="minorHAnsi"/>
          <w:b/>
          <w:sz w:val="24"/>
          <w:szCs w:val="24"/>
        </w:rPr>
        <w:t>D</w:t>
      </w:r>
      <w:r w:rsidRPr="004D3C2F">
        <w:rPr>
          <w:rFonts w:cstheme="minorHAnsi"/>
          <w:b/>
          <w:sz w:val="24"/>
          <w:szCs w:val="24"/>
        </w:rPr>
        <w:t xml:space="preserve">icipline, </w:t>
      </w:r>
      <w:r w:rsidR="00760881" w:rsidRPr="004D3C2F">
        <w:rPr>
          <w:rFonts w:cstheme="minorHAnsi"/>
          <w:b/>
          <w:sz w:val="24"/>
          <w:szCs w:val="24"/>
        </w:rPr>
        <w:t>P</w:t>
      </w:r>
      <w:r w:rsidR="00E10BAA" w:rsidRPr="004D3C2F">
        <w:rPr>
          <w:rFonts w:cstheme="minorHAnsi"/>
          <w:b/>
          <w:sz w:val="24"/>
          <w:szCs w:val="24"/>
        </w:rPr>
        <w:t xml:space="preserve">rogramming </w:t>
      </w:r>
      <w:r w:rsidR="00061050" w:rsidRPr="004D3C2F">
        <w:rPr>
          <w:rFonts w:cstheme="minorHAnsi"/>
          <w:b/>
          <w:sz w:val="24"/>
          <w:szCs w:val="24"/>
        </w:rPr>
        <w:t>T</w:t>
      </w:r>
      <w:r w:rsidRPr="004D3C2F">
        <w:rPr>
          <w:rFonts w:cstheme="minorHAnsi"/>
          <w:b/>
          <w:sz w:val="24"/>
          <w:szCs w:val="24"/>
        </w:rPr>
        <w:t>ype</w:t>
      </w:r>
    </w:p>
    <w:p w:rsidR="00EE77A8" w:rsidRDefault="00EE77A8" w:rsidP="007747C3">
      <w:pPr>
        <w:pStyle w:val="AralkYok"/>
        <w:rPr>
          <w:b/>
        </w:rPr>
      </w:pPr>
    </w:p>
    <w:p w:rsidR="0086130E" w:rsidRDefault="007747C3" w:rsidP="007747C3">
      <w:pPr>
        <w:pStyle w:val="AralkYok"/>
        <w:rPr>
          <w:rFonts w:cstheme="minorHAnsi"/>
        </w:rPr>
      </w:pPr>
      <w:r w:rsidRPr="004D3C2F">
        <w:rPr>
          <w:rFonts w:cstheme="minorHAnsi"/>
          <w:b/>
        </w:rPr>
        <w:t>-History:</w:t>
      </w:r>
      <w:r w:rsidRPr="004D3C2F">
        <w:rPr>
          <w:rFonts w:cstheme="minorHAnsi"/>
        </w:rPr>
        <w:t xml:space="preserve"> Microprocessors have had a profound impact in intelligent consumer electronic devices including computers. Sun microsystems recognized this and wanted to develop a programming language that would work on all kinds of devices. </w:t>
      </w:r>
      <w:r w:rsidR="00C106C2">
        <w:rPr>
          <w:rFonts w:cstheme="minorHAnsi"/>
        </w:rPr>
        <w:t>Java is created by James G</w:t>
      </w:r>
      <w:r w:rsidR="0086130E" w:rsidRPr="004D3C2F">
        <w:rPr>
          <w:rFonts w:cstheme="minorHAnsi"/>
        </w:rPr>
        <w:t>osling with sun microsystems in 1995. It has been bought by oracle. It is an</w:t>
      </w:r>
      <w:r w:rsidRPr="004D3C2F">
        <w:rPr>
          <w:rFonts w:cstheme="minorHAnsi"/>
        </w:rPr>
        <w:t xml:space="preserve"> improved version of c and c++.</w:t>
      </w:r>
    </w:p>
    <w:p w:rsidR="00451981" w:rsidRDefault="00451981" w:rsidP="007747C3">
      <w:pPr>
        <w:pStyle w:val="AralkYok"/>
        <w:rPr>
          <w:rFonts w:cstheme="minorHAnsi"/>
        </w:rPr>
      </w:pPr>
      <w:r>
        <w:rPr>
          <w:rFonts w:cstheme="minorHAnsi"/>
        </w:rPr>
        <w:tab/>
        <w:t>When the web exploded in popularity in 1993, Sun saw the potential of using Java to add dynamic content to web pages. And java is still being used to developed large scale enterprise applications.</w:t>
      </w:r>
    </w:p>
    <w:p w:rsidR="00CF623C" w:rsidRDefault="00CF623C" w:rsidP="007747C3">
      <w:pPr>
        <w:pStyle w:val="AralkYok"/>
        <w:rPr>
          <w:rFonts w:cstheme="minorHAnsi"/>
        </w:rPr>
      </w:pPr>
      <w:r>
        <w:rPr>
          <w:rFonts w:cstheme="minorHAnsi"/>
        </w:rPr>
        <w:tab/>
        <w:t>Java is also the key language for developing Android smartphone and table apps.</w:t>
      </w:r>
    </w:p>
    <w:p w:rsidR="00F147A7" w:rsidRDefault="00F147A7" w:rsidP="007747C3">
      <w:pPr>
        <w:pStyle w:val="AralkYok"/>
        <w:rPr>
          <w:rFonts w:cstheme="minorHAnsi"/>
        </w:rPr>
      </w:pPr>
      <w:r>
        <w:rPr>
          <w:rFonts w:cstheme="minorHAnsi"/>
        </w:rPr>
        <w:tab/>
        <w:t>Sun Microsystems was acquired by Oracle in 2010.</w:t>
      </w:r>
    </w:p>
    <w:p w:rsidR="004A02C3" w:rsidRDefault="004A02C3" w:rsidP="007747C3">
      <w:pPr>
        <w:pStyle w:val="AralkYok"/>
        <w:rPr>
          <w:rFonts w:cstheme="minorHAnsi"/>
        </w:rPr>
      </w:pPr>
    </w:p>
    <w:p w:rsidR="004A02C3" w:rsidRPr="004D3C2F" w:rsidRDefault="004A02C3" w:rsidP="007747C3">
      <w:pPr>
        <w:pStyle w:val="AralkYok"/>
        <w:rPr>
          <w:rFonts w:cstheme="minorHAnsi"/>
        </w:rPr>
      </w:pPr>
      <w:hyperlink r:id="rId6" w:history="1">
        <w:r w:rsidRPr="004A02C3">
          <w:rPr>
            <w:rStyle w:val="Kpr"/>
            <w:rFonts w:cstheme="minorHAnsi"/>
          </w:rPr>
          <w:t>https://en.wikipedia.org/wiki/Java_version_history</w:t>
        </w:r>
      </w:hyperlink>
      <w:bookmarkStart w:id="0" w:name="_GoBack"/>
      <w:bookmarkEnd w:id="0"/>
    </w:p>
    <w:p w:rsidR="007747C3" w:rsidRPr="004D3C2F" w:rsidRDefault="007747C3" w:rsidP="007747C3">
      <w:pPr>
        <w:pStyle w:val="AralkYok"/>
        <w:rPr>
          <w:rFonts w:cstheme="minorHAnsi"/>
        </w:rPr>
      </w:pPr>
    </w:p>
    <w:p w:rsidR="0086130E" w:rsidRPr="004D3C2F" w:rsidRDefault="0086130E" w:rsidP="008D5D47">
      <w:pPr>
        <w:pStyle w:val="AralkYok"/>
        <w:rPr>
          <w:rFonts w:cstheme="minorHAnsi"/>
        </w:rPr>
      </w:pPr>
      <w:r w:rsidRPr="004D3C2F">
        <w:rPr>
          <w:rFonts w:cstheme="minorHAnsi"/>
          <w:b/>
        </w:rPr>
        <w:t>-Paradigms:</w:t>
      </w:r>
      <w:r w:rsidRPr="004D3C2F">
        <w:rPr>
          <w:rFonts w:cstheme="minorHAnsi"/>
        </w:rPr>
        <w:t xml:space="preserve"> Prior to Java SE 8, Java supported three programming paradigms. Procedural programming, object-oriented programming and generic programming. Java SE 8 adds functional programming</w:t>
      </w:r>
      <w:r w:rsidR="008D5D47">
        <w:rPr>
          <w:rFonts w:cstheme="minorHAnsi"/>
        </w:rPr>
        <w:t xml:space="preserve">, </w:t>
      </w:r>
      <w:r w:rsidRPr="004D3C2F">
        <w:rPr>
          <w:rFonts w:cstheme="minorHAnsi"/>
        </w:rPr>
        <w:t xml:space="preserve">Object oriented, structured, procedural(imperative), generic, reflective, concurrent. </w:t>
      </w:r>
    </w:p>
    <w:p w:rsidR="0086130E" w:rsidRDefault="0086130E" w:rsidP="0086130E">
      <w:pPr>
        <w:pStyle w:val="AralkYok"/>
        <w:rPr>
          <w:rFonts w:cstheme="minorHAnsi"/>
        </w:rPr>
      </w:pPr>
      <w:r w:rsidRPr="004D3C2F">
        <w:rPr>
          <w:rFonts w:cstheme="minorHAnsi"/>
          <w:b/>
        </w:rPr>
        <w:t>-Typing diciplines:</w:t>
      </w:r>
      <w:r w:rsidRPr="004D3C2F">
        <w:rPr>
          <w:rFonts w:cstheme="minorHAnsi"/>
        </w:rPr>
        <w:t xml:space="preserve"> Static, strong, safe, nominative, manifest. </w:t>
      </w:r>
    </w:p>
    <w:p w:rsidR="008D5D47" w:rsidRDefault="008D5D47" w:rsidP="0086130E">
      <w:pPr>
        <w:pStyle w:val="AralkYok"/>
        <w:rPr>
          <w:rFonts w:cstheme="minorHAnsi"/>
        </w:rPr>
      </w:pPr>
    </w:p>
    <w:p w:rsidR="008D5D47" w:rsidRPr="004D3C2F" w:rsidRDefault="004A02C3" w:rsidP="0086130E">
      <w:pPr>
        <w:pStyle w:val="AralkYok"/>
        <w:rPr>
          <w:rFonts w:cstheme="minorHAnsi"/>
        </w:rPr>
      </w:pPr>
      <w:hyperlink r:id="rId7" w:history="1">
        <w:r w:rsidR="008D5D47" w:rsidRPr="008D5D47">
          <w:rPr>
            <w:rStyle w:val="Kpr"/>
            <w:rFonts w:cstheme="minorHAnsi"/>
            <w:color w:val="auto"/>
            <w:u w:val="none"/>
          </w:rPr>
          <w:t>https://en.wikipedia.org/wiki/Java_(programming_language)</w:t>
        </w:r>
      </w:hyperlink>
    </w:p>
    <w:p w:rsidR="008D5D47" w:rsidRPr="004D3C2F" w:rsidRDefault="008D5D47" w:rsidP="008D5D47">
      <w:pPr>
        <w:pStyle w:val="AralkYok"/>
        <w:rPr>
          <w:rStyle w:val="Kpr"/>
          <w:rFonts w:cstheme="minorHAnsi"/>
        </w:rPr>
      </w:pPr>
    </w:p>
    <w:p w:rsidR="0086130E" w:rsidRDefault="0086130E" w:rsidP="00417533">
      <w:pPr>
        <w:rPr>
          <w:szCs w:val="20"/>
        </w:rPr>
      </w:pPr>
    </w:p>
    <w:p w:rsidR="0067184B" w:rsidRDefault="00914EEF" w:rsidP="0067184B">
      <w:pPr>
        <w:pStyle w:val="AralkYok"/>
        <w:numPr>
          <w:ilvl w:val="0"/>
          <w:numId w:val="8"/>
        </w:numPr>
        <w:rPr>
          <w:b/>
          <w:sz w:val="24"/>
        </w:rPr>
      </w:pPr>
      <w:r w:rsidRPr="00377659">
        <w:rPr>
          <w:b/>
          <w:sz w:val="24"/>
        </w:rPr>
        <w:t>JDK</w:t>
      </w:r>
      <w:r w:rsidR="003A23B8">
        <w:rPr>
          <w:b/>
          <w:sz w:val="24"/>
        </w:rPr>
        <w:t>/</w:t>
      </w:r>
      <w:r w:rsidR="0067184B">
        <w:rPr>
          <w:b/>
          <w:sz w:val="24"/>
        </w:rPr>
        <w:t>JRE</w:t>
      </w:r>
    </w:p>
    <w:p w:rsidR="0067184B" w:rsidRDefault="0067184B" w:rsidP="0067184B">
      <w:pPr>
        <w:pStyle w:val="ListeParagraf"/>
        <w:rPr>
          <w:b/>
          <w:szCs w:val="20"/>
          <w:lang w:eastAsia="tr-TR"/>
        </w:rPr>
      </w:pPr>
    </w:p>
    <w:p w:rsidR="000D787D" w:rsidRPr="002D6875" w:rsidRDefault="000D787D" w:rsidP="0067184B">
      <w:r w:rsidRPr="000D787D">
        <w:t xml:space="preserve">JDK </w:t>
      </w:r>
      <w:r>
        <w:t xml:space="preserve">is a subset of what is loosely defined as a </w:t>
      </w:r>
      <w:r w:rsidRPr="000D787D">
        <w:rPr>
          <w:color w:val="00B050"/>
        </w:rPr>
        <w:t>Software Development Kit(SDK)</w:t>
      </w:r>
      <w:r w:rsidR="002D6875">
        <w:rPr>
          <w:color w:val="00B050"/>
        </w:rPr>
        <w:t xml:space="preserve">. </w:t>
      </w:r>
      <w:r w:rsidR="002D6875">
        <w:t>JDK is responsible for writing and running of java programs. The remainder of SDK is composed of extra software, such as Application Server, Debuggers and Documentation</w:t>
      </w:r>
      <w:r w:rsidR="00D23646">
        <w:t xml:space="preserve"> (Glassfish, MySQL, Netbeans, etc.)</w:t>
      </w:r>
    </w:p>
    <w:p w:rsidR="0067184B" w:rsidRDefault="000D787D" w:rsidP="0067184B">
      <w:pPr>
        <w:rPr>
          <w:iCs/>
        </w:rPr>
      </w:pPr>
      <w:r w:rsidRPr="00A7367C">
        <w:rPr>
          <w:color w:val="00B050"/>
        </w:rPr>
        <w:t>JDK (Java Development K</w:t>
      </w:r>
      <w:r w:rsidR="0067184B" w:rsidRPr="00A7367C">
        <w:rPr>
          <w:color w:val="00B050"/>
        </w:rPr>
        <w:t xml:space="preserve">it) </w:t>
      </w:r>
      <w:r w:rsidR="0067184B" w:rsidRPr="0067184B">
        <w:t xml:space="preserve">contains </w:t>
      </w:r>
      <w:r w:rsidRPr="00A7367C">
        <w:rPr>
          <w:b/>
          <w:color w:val="00B050"/>
        </w:rPr>
        <w:t>JRE</w:t>
      </w:r>
      <w:r w:rsidR="0067184B" w:rsidRPr="00A7367C">
        <w:rPr>
          <w:color w:val="00B050"/>
        </w:rPr>
        <w:t xml:space="preserve"> </w:t>
      </w:r>
      <w:r w:rsidRPr="00A7367C">
        <w:rPr>
          <w:color w:val="00B050"/>
        </w:rPr>
        <w:t>(Java Runtime E</w:t>
      </w:r>
      <w:r w:rsidR="0067184B" w:rsidRPr="00A7367C">
        <w:rPr>
          <w:color w:val="00B050"/>
        </w:rPr>
        <w:t>nvironment)</w:t>
      </w:r>
      <w:r w:rsidR="0067184B" w:rsidRPr="0067184B">
        <w:t xml:space="preserve"> which contains </w:t>
      </w:r>
      <w:r w:rsidR="00A7367C" w:rsidRPr="00A7367C">
        <w:rPr>
          <w:color w:val="00B050"/>
        </w:rPr>
        <w:t xml:space="preserve">JVM </w:t>
      </w:r>
      <w:r w:rsidR="00A7367C">
        <w:rPr>
          <w:color w:val="00B050"/>
        </w:rPr>
        <w:t>(</w:t>
      </w:r>
      <w:r w:rsidR="00A7367C" w:rsidRPr="00A7367C">
        <w:rPr>
          <w:color w:val="00B050"/>
        </w:rPr>
        <w:t>Java Virtual M</w:t>
      </w:r>
      <w:r w:rsidR="0067184B" w:rsidRPr="00A7367C">
        <w:rPr>
          <w:color w:val="00B050"/>
        </w:rPr>
        <w:t>achine)</w:t>
      </w:r>
      <w:r w:rsidR="00DA4568">
        <w:t xml:space="preserve"> and API</w:t>
      </w:r>
      <w:r w:rsidR="00F91D7F">
        <w:t>. JDK</w:t>
      </w:r>
      <w:r w:rsidR="0067184B" w:rsidRPr="0067184B">
        <w:t xml:space="preserve"> is needed for compiling, running and other development needs. Jre is needed for running java programs. If you need the jre on a server and do not want the abilty to run RIAs, use </w:t>
      </w:r>
      <w:r w:rsidR="0067184B" w:rsidRPr="009B3163">
        <w:rPr>
          <w:color w:val="00B050"/>
        </w:rPr>
        <w:t xml:space="preserve">server </w:t>
      </w:r>
      <w:r w:rsidR="009B3163" w:rsidRPr="009B3163">
        <w:rPr>
          <w:color w:val="00B050"/>
        </w:rPr>
        <w:t>JRE</w:t>
      </w:r>
      <w:r w:rsidR="0067184B" w:rsidRPr="009B3163">
        <w:t xml:space="preserve"> </w:t>
      </w:r>
      <w:r w:rsidR="0067184B" w:rsidRPr="0067184B">
        <w:t xml:space="preserve">The classes are grouped into </w:t>
      </w:r>
      <w:r w:rsidR="0067184B" w:rsidRPr="009B3163">
        <w:rPr>
          <w:color w:val="00B050"/>
        </w:rPr>
        <w:t>packages</w:t>
      </w:r>
      <w:r w:rsidR="0067184B" w:rsidRPr="0067184B">
        <w:t xml:space="preserve">. They are collectively referred to as the </w:t>
      </w:r>
      <w:r w:rsidR="0067184B" w:rsidRPr="009B3163">
        <w:rPr>
          <w:color w:val="00B050"/>
        </w:rPr>
        <w:t>Java class library</w:t>
      </w:r>
      <w:r w:rsidR="0067184B" w:rsidRPr="0067184B">
        <w:rPr>
          <w:b/>
        </w:rPr>
        <w:t xml:space="preserve"> </w:t>
      </w:r>
      <w:r w:rsidR="0067184B" w:rsidRPr="0067184B">
        <w:t xml:space="preserve">or the </w:t>
      </w:r>
      <w:r w:rsidR="0067184B" w:rsidRPr="009B3163">
        <w:rPr>
          <w:color w:val="00B050"/>
        </w:rPr>
        <w:t>Java API (Java Application Interface)</w:t>
      </w:r>
      <w:r w:rsidR="0067184B" w:rsidRPr="0067184B">
        <w:t xml:space="preserve"> is a large collection of ready-made software components that provide many useful capabilities. It is grouped into libraries of related classes and interfaces; these libraries are known as </w:t>
      </w:r>
      <w:r w:rsidR="0067184B" w:rsidRPr="0067184B">
        <w:rPr>
          <w:iCs/>
        </w:rPr>
        <w:t>packages. Also the api are optimized for speed so you should use them instead of making your own.</w:t>
      </w:r>
    </w:p>
    <w:p w:rsidR="00377659" w:rsidRPr="0067184B" w:rsidRDefault="0067184B" w:rsidP="0067184B">
      <w:pPr>
        <w:rPr>
          <w:b/>
          <w:iCs/>
          <w:sz w:val="22"/>
          <w:lang w:eastAsia="tr-TR"/>
        </w:rPr>
      </w:pPr>
      <w:r>
        <w:rPr>
          <w:b/>
          <w:iCs/>
          <w:lang w:eastAsia="tr-TR"/>
        </w:rPr>
        <w:tab/>
      </w:r>
      <w:r w:rsidRPr="00CB1406">
        <w:rPr>
          <w:b/>
          <w:iCs/>
          <w:sz w:val="24"/>
          <w:lang w:eastAsia="tr-TR"/>
        </w:rPr>
        <w:t>JDK Types</w:t>
      </w:r>
    </w:p>
    <w:p w:rsidR="00417533" w:rsidRPr="00377659" w:rsidRDefault="00417533" w:rsidP="0067184B">
      <w:r w:rsidRPr="00377659">
        <w:rPr>
          <w:b/>
        </w:rPr>
        <w:t>-Java SE(Standart Edition)/ Java SE API:</w:t>
      </w:r>
      <w:r w:rsidRPr="00377659">
        <w:t xml:space="preserve"> Provides the core functionality of the java programming language. It defines everything from the basic types and objects of the java programming lancuage to high-level classes that are used for networking, security database access, graphical user interface(GUİ) development, and XML parsing. Plus it has jvm, dev tools, reployment techs and other class libraries and toolkits used in java technology apps.</w:t>
      </w:r>
    </w:p>
    <w:p w:rsidR="00417533" w:rsidRPr="00377659" w:rsidRDefault="00417533" w:rsidP="0067184B">
      <w:r w:rsidRPr="00377659">
        <w:rPr>
          <w:b/>
        </w:rPr>
        <w:t xml:space="preserve">-Java EE(Enterprise Edition: </w:t>
      </w:r>
      <w:r w:rsidRPr="00377659">
        <w:t>It is built on top of Java SE platform. Provides and api and runtime environment for developing and running large-scale, multitiered, scalable, reliable and secure network apps.</w:t>
      </w:r>
    </w:p>
    <w:p w:rsidR="00417533" w:rsidRPr="00377659" w:rsidRDefault="00417533" w:rsidP="0067184B">
      <w:r w:rsidRPr="00377659">
        <w:rPr>
          <w:b/>
        </w:rPr>
        <w:t xml:space="preserve">-Java ME(Micro Edition: </w:t>
      </w:r>
      <w:r w:rsidRPr="00377659">
        <w:t>Provides an api and a small-footprint virtual machine for running java apps on small devices, like mobile phones. The api is a subset of java se api, along with special class libraries useful for small device app development. Java me apps are often clients of java ee platform services.</w:t>
      </w:r>
    </w:p>
    <w:p w:rsidR="00417533" w:rsidRPr="00377659" w:rsidRDefault="00417533" w:rsidP="0067184B">
      <w:r w:rsidRPr="00377659">
        <w:rPr>
          <w:b/>
        </w:rPr>
        <w:t xml:space="preserve">-Java FX: </w:t>
      </w:r>
      <w:r w:rsidRPr="00377659">
        <w:t xml:space="preserve">A platform for creating rich internet apps using lightweight user-interface api. JavaFX apps use hardware-accelerated graphics and media engines to take advantage of higher-performance clients and a </w:t>
      </w:r>
      <w:r w:rsidRPr="00377659">
        <w:lastRenderedPageBreak/>
        <w:t>modern look-and-feel as well as high-level apis for connecting to networked data sources. JavaFX apps may be clients of java ee platform services.</w:t>
      </w:r>
    </w:p>
    <w:p w:rsidR="00F01257" w:rsidRPr="00F97A84" w:rsidRDefault="00F01257" w:rsidP="00417533">
      <w:pPr>
        <w:rPr>
          <w:szCs w:val="20"/>
        </w:rPr>
      </w:pPr>
    </w:p>
    <w:p w:rsidR="000E56A1" w:rsidRPr="00A75CFE" w:rsidRDefault="000E56A1" w:rsidP="000E56A1">
      <w:pPr>
        <w:pStyle w:val="AralkYok"/>
        <w:numPr>
          <w:ilvl w:val="0"/>
          <w:numId w:val="6"/>
        </w:numPr>
        <w:rPr>
          <w:rStyle w:val="pln"/>
          <w:rFonts w:cstheme="minorHAnsi"/>
          <w:b/>
          <w:color w:val="393318"/>
          <w:sz w:val="24"/>
        </w:rPr>
      </w:pPr>
      <w:r w:rsidRPr="00A75CFE">
        <w:rPr>
          <w:rStyle w:val="pln"/>
          <w:rFonts w:cstheme="minorHAnsi"/>
          <w:b/>
          <w:color w:val="393318"/>
          <w:sz w:val="24"/>
        </w:rPr>
        <w:t>Java Development Steps:</w:t>
      </w:r>
      <w:r w:rsidR="005159A4" w:rsidRPr="00A75CFE">
        <w:rPr>
          <w:rStyle w:val="pln"/>
          <w:rFonts w:cstheme="minorHAnsi"/>
          <w:b/>
          <w:color w:val="393318"/>
          <w:sz w:val="24"/>
        </w:rPr>
        <w:t xml:space="preserve"> </w:t>
      </w:r>
    </w:p>
    <w:p w:rsidR="000E56A1" w:rsidRDefault="000E56A1" w:rsidP="000E56A1">
      <w:pPr>
        <w:pStyle w:val="AralkYok"/>
        <w:rPr>
          <w:rStyle w:val="pln"/>
          <w:rFonts w:ascii="Consolas" w:hAnsi="Consolas"/>
          <w:color w:val="303336"/>
          <w:bdr w:val="none" w:sz="0" w:space="0" w:color="auto" w:frame="1"/>
          <w:shd w:val="clear" w:color="auto" w:fill="EFF0F1"/>
        </w:rPr>
      </w:pPr>
    </w:p>
    <w:p w:rsidR="000E56A1" w:rsidRDefault="000E56A1" w:rsidP="000E56A1">
      <w:pPr>
        <w:rPr>
          <w:rFonts w:cstheme="minorHAnsi"/>
          <w:szCs w:val="20"/>
        </w:rPr>
      </w:pPr>
      <w:r w:rsidRPr="00A75CFE">
        <w:rPr>
          <w:rFonts w:cstheme="minorHAnsi"/>
          <w:b/>
          <w:szCs w:val="20"/>
        </w:rPr>
        <w:t xml:space="preserve">1- Creating a Program: </w:t>
      </w:r>
      <w:r w:rsidRPr="00A75CFE">
        <w:rPr>
          <w:rFonts w:cstheme="minorHAnsi"/>
          <w:szCs w:val="20"/>
        </w:rPr>
        <w:t>You write java code(</w:t>
      </w:r>
      <w:r w:rsidRPr="00A75CFE">
        <w:rPr>
          <w:rFonts w:cstheme="minorHAnsi"/>
          <w:b/>
          <w:szCs w:val="20"/>
        </w:rPr>
        <w:t>source code</w:t>
      </w:r>
      <w:r w:rsidRPr="00A75CFE">
        <w:rPr>
          <w:rFonts w:cstheme="minorHAnsi"/>
          <w:szCs w:val="20"/>
        </w:rPr>
        <w:t>) on a file  with an editor program(</w:t>
      </w:r>
      <w:r w:rsidRPr="00A75CFE">
        <w:rPr>
          <w:rFonts w:cstheme="minorHAnsi"/>
          <w:b/>
          <w:szCs w:val="20"/>
        </w:rPr>
        <w:t>editor</w:t>
      </w:r>
      <w:r w:rsidRPr="00A75CFE">
        <w:rPr>
          <w:rFonts w:cstheme="minorHAnsi"/>
          <w:szCs w:val="20"/>
        </w:rPr>
        <w:t>)</w:t>
      </w:r>
      <w:r w:rsidR="00880C45" w:rsidRPr="00A75CFE">
        <w:rPr>
          <w:rFonts w:cstheme="minorHAnsi"/>
          <w:szCs w:val="20"/>
        </w:rPr>
        <w:t xml:space="preserve"> like notepad</w:t>
      </w:r>
      <w:r w:rsidRPr="00A75CFE">
        <w:rPr>
          <w:rFonts w:cstheme="minorHAnsi"/>
          <w:szCs w:val="20"/>
        </w:rPr>
        <w:t xml:space="preserve">. </w:t>
      </w:r>
      <w:r w:rsidR="00D66170" w:rsidRPr="00A75CFE">
        <w:rPr>
          <w:rFonts w:cstheme="minorHAnsi"/>
          <w:szCs w:val="20"/>
        </w:rPr>
        <w:t>Then you save it on a secondary storage device such as your hard drive.</w:t>
      </w:r>
      <w:r w:rsidR="000F1CCB" w:rsidRPr="00A75CFE">
        <w:rPr>
          <w:rFonts w:cstheme="minorHAnsi"/>
          <w:szCs w:val="20"/>
        </w:rPr>
        <w:t xml:space="preserve"> Java source code files are given a name ending with the </w:t>
      </w:r>
      <w:r w:rsidR="000F1CCB" w:rsidRPr="00A75CFE">
        <w:rPr>
          <w:rFonts w:cstheme="minorHAnsi"/>
          <w:b/>
          <w:szCs w:val="20"/>
        </w:rPr>
        <w:t xml:space="preserve">.java </w:t>
      </w:r>
      <w:r w:rsidR="000F1CCB" w:rsidRPr="00A75CFE">
        <w:rPr>
          <w:rFonts w:cstheme="minorHAnsi"/>
          <w:szCs w:val="20"/>
        </w:rPr>
        <w:t>extension.</w:t>
      </w:r>
      <w:r w:rsidR="00880C45" w:rsidRPr="00A75CFE">
        <w:rPr>
          <w:rFonts w:cstheme="minorHAnsi"/>
          <w:szCs w:val="20"/>
        </w:rPr>
        <w:t xml:space="preserve"> </w:t>
      </w:r>
      <w:r w:rsidR="00F879FC" w:rsidRPr="00A75CFE">
        <w:rPr>
          <w:rFonts w:cstheme="minorHAnsi"/>
          <w:b/>
          <w:szCs w:val="20"/>
        </w:rPr>
        <w:t>Integrated development e</w:t>
      </w:r>
      <w:r w:rsidR="00880C45" w:rsidRPr="00A75CFE">
        <w:rPr>
          <w:rFonts w:cstheme="minorHAnsi"/>
          <w:b/>
          <w:szCs w:val="20"/>
        </w:rPr>
        <w:t xml:space="preserve">nvironments(IDE) </w:t>
      </w:r>
      <w:r w:rsidR="00880C45" w:rsidRPr="00A75CFE">
        <w:rPr>
          <w:rFonts w:cstheme="minorHAnsi"/>
          <w:szCs w:val="20"/>
        </w:rPr>
        <w:t>provide tools that support the software development process such as editors, debuggers, compilers, interpreters etc.</w:t>
      </w:r>
      <w:r w:rsidR="004847D9" w:rsidRPr="00A75CFE">
        <w:rPr>
          <w:rFonts w:cstheme="minorHAnsi"/>
          <w:szCs w:val="20"/>
        </w:rPr>
        <w:t xml:space="preserve"> Some examples are netbeans, eclipse, intellij idea.</w:t>
      </w:r>
    </w:p>
    <w:p w:rsidR="00A6494A" w:rsidRPr="00A75CFE" w:rsidRDefault="004A02C3" w:rsidP="000E56A1">
      <w:pPr>
        <w:rPr>
          <w:rFonts w:cstheme="minorHAnsi"/>
          <w:szCs w:val="20"/>
        </w:rPr>
      </w:pPr>
      <w:r>
        <w:rPr>
          <w:rFonts w:cstheme="minorHAnsi"/>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2pt;height:78.2pt">
            <v:imagedata r:id="rId8" o:title="1"/>
          </v:shape>
        </w:pict>
      </w:r>
    </w:p>
    <w:p w:rsidR="00D96195" w:rsidRPr="00A75CFE" w:rsidRDefault="004847D9" w:rsidP="005159A4">
      <w:pPr>
        <w:rPr>
          <w:rFonts w:cstheme="minorHAnsi"/>
          <w:szCs w:val="20"/>
        </w:rPr>
      </w:pPr>
      <w:r w:rsidRPr="00A75CFE">
        <w:rPr>
          <w:rFonts w:cstheme="minorHAnsi"/>
          <w:b/>
          <w:szCs w:val="20"/>
        </w:rPr>
        <w:t xml:space="preserve">2- Compiling a java program into bytecodes: </w:t>
      </w:r>
      <w:r w:rsidR="005159A4" w:rsidRPr="00A75CFE">
        <w:rPr>
          <w:rFonts w:cstheme="minorHAnsi"/>
          <w:b/>
          <w:szCs w:val="20"/>
        </w:rPr>
        <w:t>javac</w:t>
      </w:r>
      <w:r w:rsidR="005E4E0D">
        <w:rPr>
          <w:rFonts w:cstheme="minorHAnsi"/>
          <w:b/>
          <w:szCs w:val="20"/>
        </w:rPr>
        <w:t xml:space="preserve"> </w:t>
      </w:r>
      <w:r w:rsidR="005159A4" w:rsidRPr="00A75CFE">
        <w:rPr>
          <w:rFonts w:cstheme="minorHAnsi"/>
          <w:b/>
          <w:szCs w:val="20"/>
        </w:rPr>
        <w:t>java compiler)</w:t>
      </w:r>
      <w:r w:rsidR="005159A4" w:rsidRPr="00A75CFE">
        <w:rPr>
          <w:rFonts w:cstheme="minorHAnsi"/>
          <w:szCs w:val="20"/>
        </w:rPr>
        <w:t xml:space="preserve"> </w:t>
      </w:r>
      <w:r w:rsidR="00BF0301" w:rsidRPr="00A75CFE">
        <w:rPr>
          <w:rFonts w:cstheme="minorHAnsi"/>
          <w:szCs w:val="20"/>
        </w:rPr>
        <w:t>Dosyayı</w:t>
      </w:r>
      <w:r w:rsidR="005159A4" w:rsidRPr="00A75CFE">
        <w:rPr>
          <w:rFonts w:cstheme="minorHAnsi"/>
          <w:szCs w:val="20"/>
        </w:rPr>
        <w:t>.java olarak kaydettikten sonra command</w:t>
      </w:r>
      <w:r w:rsidR="00BF0301" w:rsidRPr="00A75CFE">
        <w:rPr>
          <w:rFonts w:cstheme="minorHAnsi"/>
          <w:szCs w:val="20"/>
        </w:rPr>
        <w:t xml:space="preserve"> prompt’tan .java dosyasının adresine git.</w:t>
      </w:r>
      <w:r w:rsidR="005159A4" w:rsidRPr="00A75CFE">
        <w:rPr>
          <w:rFonts w:cstheme="minorHAnsi"/>
          <w:szCs w:val="20"/>
        </w:rPr>
        <w:t xml:space="preserve"> “</w:t>
      </w:r>
      <w:r w:rsidR="005159A4" w:rsidRPr="00A75CFE">
        <w:rPr>
          <w:rFonts w:cstheme="minorHAnsi"/>
          <w:b/>
          <w:szCs w:val="20"/>
        </w:rPr>
        <w:t>Javac</w:t>
      </w:r>
      <w:r w:rsidR="005B6FB6" w:rsidRPr="00A75CFE">
        <w:rPr>
          <w:rFonts w:cstheme="minorHAnsi"/>
          <w:b/>
          <w:szCs w:val="20"/>
        </w:rPr>
        <w:t>(</w:t>
      </w:r>
      <w:r w:rsidR="003E2C66" w:rsidRPr="00A75CFE">
        <w:rPr>
          <w:rFonts w:cstheme="minorHAnsi"/>
          <w:b/>
          <w:szCs w:val="20"/>
        </w:rPr>
        <w:t>JAVA C</w:t>
      </w:r>
      <w:r w:rsidR="005B6FB6" w:rsidRPr="00A75CFE">
        <w:rPr>
          <w:rFonts w:cstheme="minorHAnsi"/>
          <w:b/>
          <w:szCs w:val="20"/>
        </w:rPr>
        <w:t>ompiler)</w:t>
      </w:r>
      <w:r w:rsidR="005159A4" w:rsidRPr="00A75CFE">
        <w:rPr>
          <w:rFonts w:cstheme="minorHAnsi"/>
          <w:szCs w:val="20"/>
        </w:rPr>
        <w:t xml:space="preserve"> “program adı”.java”</w:t>
      </w:r>
      <w:r w:rsidR="00BF0301" w:rsidRPr="00A75CFE">
        <w:rPr>
          <w:rFonts w:cstheme="minorHAnsi"/>
          <w:szCs w:val="20"/>
        </w:rPr>
        <w:t xml:space="preserve"> ile compile et. İde’lerde build, make butonları compile eder. Run butonu çalıştırır.</w:t>
      </w:r>
      <w:r w:rsidR="005F1726" w:rsidRPr="00A75CFE">
        <w:rPr>
          <w:rFonts w:cstheme="minorHAnsi"/>
          <w:szCs w:val="20"/>
        </w:rPr>
        <w:t xml:space="preserve"> Java code -&gt; Java compiler -&gt; bytecode. Bytecode is platform independant.</w:t>
      </w:r>
    </w:p>
    <w:p w:rsidR="000465CD" w:rsidRPr="00A75CFE" w:rsidRDefault="000465CD" w:rsidP="005159A4">
      <w:pPr>
        <w:rPr>
          <w:rFonts w:cstheme="minorHAnsi"/>
          <w:szCs w:val="20"/>
        </w:rPr>
      </w:pPr>
      <w:r w:rsidRPr="00A75CFE">
        <w:rPr>
          <w:rFonts w:cstheme="minorHAnsi"/>
          <w:szCs w:val="20"/>
        </w:rPr>
        <w:t>-Note: Non english characters(even in comments) can give you errors and prevent compiling.</w:t>
      </w:r>
      <w:r w:rsidR="00F447AF" w:rsidRPr="00A75CFE">
        <w:rPr>
          <w:rFonts w:cstheme="minorHAnsi"/>
          <w:szCs w:val="20"/>
        </w:rPr>
        <w:t xml:space="preserve"> So stick to english characters in your code and comments.</w:t>
      </w:r>
    </w:p>
    <w:p w:rsidR="00D96195" w:rsidRPr="00A75CFE" w:rsidRDefault="00D96195" w:rsidP="005159A4">
      <w:pPr>
        <w:rPr>
          <w:rFonts w:cstheme="minorHAnsi"/>
          <w:szCs w:val="20"/>
        </w:rPr>
      </w:pPr>
      <w:r w:rsidRPr="00A75CFE">
        <w:rPr>
          <w:rFonts w:cstheme="minorHAnsi"/>
          <w:szCs w:val="20"/>
        </w:rPr>
        <w:t>-You can compile more than one file like so:</w:t>
      </w:r>
    </w:p>
    <w:p w:rsidR="00D96195" w:rsidRPr="00A75CFE" w:rsidRDefault="00D96195" w:rsidP="005159A4">
      <w:pPr>
        <w:rPr>
          <w:rFonts w:cstheme="minorHAnsi"/>
          <w:szCs w:val="20"/>
        </w:rPr>
      </w:pPr>
      <w:r w:rsidRPr="00A75CFE">
        <w:rPr>
          <w:rFonts w:cstheme="minorHAnsi"/>
          <w:szCs w:val="20"/>
        </w:rPr>
        <w:tab/>
        <w:t>javac Account.java AccountTest.java</w:t>
      </w:r>
    </w:p>
    <w:p w:rsidR="00D96195" w:rsidRPr="00A75CFE" w:rsidRDefault="00D96195" w:rsidP="005159A4">
      <w:pPr>
        <w:rPr>
          <w:rFonts w:cstheme="minorHAnsi"/>
          <w:szCs w:val="20"/>
        </w:rPr>
      </w:pPr>
      <w:r w:rsidRPr="00A75CFE">
        <w:rPr>
          <w:rFonts w:cstheme="minorHAnsi"/>
          <w:szCs w:val="20"/>
        </w:rPr>
        <w:t>-</w:t>
      </w:r>
      <w:r w:rsidR="006553F9" w:rsidRPr="00A75CFE">
        <w:rPr>
          <w:rFonts w:cstheme="minorHAnsi"/>
          <w:szCs w:val="20"/>
        </w:rPr>
        <w:t xml:space="preserve"> </w:t>
      </w:r>
      <w:r w:rsidR="00151B43" w:rsidRPr="00A75CFE">
        <w:rPr>
          <w:rFonts w:cstheme="minorHAnsi"/>
          <w:szCs w:val="20"/>
        </w:rPr>
        <w:t>*</w:t>
      </w:r>
      <w:r w:rsidR="002D6AAB" w:rsidRPr="00A75CFE">
        <w:rPr>
          <w:rFonts w:cstheme="minorHAnsi"/>
          <w:szCs w:val="20"/>
        </w:rPr>
        <w:t xml:space="preserve"> means all in programming</w:t>
      </w:r>
      <w:r w:rsidR="00740712" w:rsidRPr="00A75CFE">
        <w:rPr>
          <w:rFonts w:cstheme="minorHAnsi"/>
          <w:szCs w:val="20"/>
        </w:rPr>
        <w:t>. It is being used a lot in database</w:t>
      </w:r>
      <w:r w:rsidR="00276E33" w:rsidRPr="00A75CFE">
        <w:rPr>
          <w:rFonts w:cstheme="minorHAnsi"/>
          <w:szCs w:val="20"/>
        </w:rPr>
        <w:t xml:space="preserve"> just like we are doing now. We are querying all files that has the extension .java</w:t>
      </w:r>
      <w:r w:rsidR="002D6AAB" w:rsidRPr="00A75CFE">
        <w:rPr>
          <w:rFonts w:cstheme="minorHAnsi"/>
          <w:szCs w:val="20"/>
        </w:rPr>
        <w:t>)</w:t>
      </w:r>
      <w:r w:rsidR="00151B43" w:rsidRPr="00A75CFE">
        <w:rPr>
          <w:rFonts w:cstheme="minorHAnsi"/>
          <w:szCs w:val="20"/>
        </w:rPr>
        <w:t>. If you want to compile all .java files in a directory:</w:t>
      </w:r>
    </w:p>
    <w:p w:rsidR="00D96195" w:rsidRDefault="00D96195" w:rsidP="005159A4">
      <w:pPr>
        <w:rPr>
          <w:rFonts w:cstheme="minorHAnsi"/>
          <w:szCs w:val="20"/>
        </w:rPr>
      </w:pPr>
      <w:r w:rsidRPr="00A75CFE">
        <w:rPr>
          <w:rFonts w:cstheme="minorHAnsi"/>
          <w:szCs w:val="20"/>
        </w:rPr>
        <w:tab/>
        <w:t>Javac *.java</w:t>
      </w:r>
    </w:p>
    <w:p w:rsidR="00A6494A" w:rsidRPr="00A75CFE" w:rsidRDefault="004A02C3" w:rsidP="005159A4">
      <w:pPr>
        <w:rPr>
          <w:rFonts w:cstheme="minorHAnsi"/>
          <w:szCs w:val="20"/>
        </w:rPr>
      </w:pPr>
      <w:r>
        <w:rPr>
          <w:rFonts w:cstheme="minorHAnsi"/>
          <w:szCs w:val="20"/>
        </w:rPr>
        <w:pict>
          <v:shape id="_x0000_i1026" type="#_x0000_t75" style="width:379.7pt;height:87.2pt">
            <v:imagedata r:id="rId9" o:title="2"/>
          </v:shape>
        </w:pict>
      </w:r>
    </w:p>
    <w:p w:rsidR="005159A4" w:rsidRDefault="005E4E0D" w:rsidP="00E00A32">
      <w:pPr>
        <w:rPr>
          <w:rFonts w:cstheme="minorHAnsi"/>
          <w:szCs w:val="20"/>
        </w:rPr>
      </w:pPr>
      <w:r>
        <w:rPr>
          <w:rFonts w:cstheme="minorHAnsi"/>
          <w:b/>
          <w:szCs w:val="20"/>
        </w:rPr>
        <w:t>3- Loading a program into mem</w:t>
      </w:r>
      <w:r w:rsidR="00E00A32" w:rsidRPr="00A75CFE">
        <w:rPr>
          <w:rFonts w:cstheme="minorHAnsi"/>
          <w:b/>
          <w:szCs w:val="20"/>
        </w:rPr>
        <w:t xml:space="preserve">ory: </w:t>
      </w:r>
      <w:r w:rsidR="00E00A32" w:rsidRPr="00A75CFE">
        <w:rPr>
          <w:rFonts w:cstheme="minorHAnsi"/>
          <w:szCs w:val="20"/>
        </w:rPr>
        <w:t xml:space="preserve">JVM places the program in memory to execute it. This is known as </w:t>
      </w:r>
      <w:r w:rsidR="00E00A32" w:rsidRPr="00A75CFE">
        <w:rPr>
          <w:rFonts w:cstheme="minorHAnsi"/>
          <w:b/>
          <w:szCs w:val="20"/>
        </w:rPr>
        <w:t>loading.</w:t>
      </w:r>
      <w:r w:rsidR="00E00A32" w:rsidRPr="00A75CFE">
        <w:rPr>
          <w:rFonts w:cstheme="minorHAnsi"/>
          <w:szCs w:val="20"/>
        </w:rPr>
        <w:t xml:space="preserve"> JVM </w:t>
      </w:r>
      <w:r w:rsidR="00E00A32" w:rsidRPr="00A75CFE">
        <w:rPr>
          <w:rFonts w:cstheme="minorHAnsi"/>
          <w:b/>
          <w:szCs w:val="20"/>
        </w:rPr>
        <w:t xml:space="preserve">class loader </w:t>
      </w:r>
      <w:r w:rsidR="00E00A32" w:rsidRPr="00A75CFE">
        <w:rPr>
          <w:rFonts w:cstheme="minorHAnsi"/>
          <w:szCs w:val="20"/>
        </w:rPr>
        <w:t>takes .class files containing the program’s bytecodes ad transfers them to primary memory. It also loads any of the .class files provided by java tjat your program uses. The .class files can be loaded from disk on your system or over a network.</w:t>
      </w:r>
    </w:p>
    <w:p w:rsidR="00A6494A" w:rsidRPr="00A75CFE" w:rsidRDefault="004A02C3" w:rsidP="00E00A32">
      <w:pPr>
        <w:rPr>
          <w:rFonts w:cstheme="minorHAnsi"/>
          <w:szCs w:val="20"/>
        </w:rPr>
      </w:pPr>
      <w:r>
        <w:rPr>
          <w:rFonts w:cstheme="minorHAnsi"/>
          <w:szCs w:val="20"/>
        </w:rPr>
        <w:pict>
          <v:shape id="_x0000_i1027" type="#_x0000_t75" style="width:379.7pt;height:145.15pt">
            <v:imagedata r:id="rId10" o:title="3"/>
          </v:shape>
        </w:pict>
      </w:r>
    </w:p>
    <w:p w:rsidR="00E00A32" w:rsidRDefault="00E00A32" w:rsidP="00E00A32">
      <w:pPr>
        <w:rPr>
          <w:rFonts w:cstheme="minorHAnsi"/>
          <w:szCs w:val="20"/>
        </w:rPr>
      </w:pPr>
      <w:r w:rsidRPr="00A75CFE">
        <w:rPr>
          <w:rFonts w:cstheme="minorHAnsi"/>
          <w:b/>
          <w:szCs w:val="20"/>
        </w:rPr>
        <w:t xml:space="preserve">4- Bytecode verification: Bytecode verifiers </w:t>
      </w:r>
      <w:r w:rsidRPr="00A75CFE">
        <w:rPr>
          <w:rFonts w:cstheme="minorHAnsi"/>
          <w:szCs w:val="20"/>
        </w:rPr>
        <w:t xml:space="preserve"> examine their bytecodes to ensure that they are valid and do not violate java’s security restrictions. Java enforces strong security to make sure that java programs arriving over the network do not damage your files or your system. </w:t>
      </w:r>
    </w:p>
    <w:p w:rsidR="00D32517" w:rsidRPr="00D32517" w:rsidRDefault="00D32517" w:rsidP="00E00A32">
      <w:pPr>
        <w:rPr>
          <w:rFonts w:cstheme="minorHAnsi"/>
          <w:szCs w:val="20"/>
          <w:lang w:val="en-US"/>
        </w:rPr>
      </w:pPr>
      <w:r>
        <w:rPr>
          <w:rFonts w:cstheme="minorHAnsi"/>
          <w:szCs w:val="20"/>
        </w:rPr>
        <w:tab/>
        <w:t>For more information on bytecode look at Java Notes\Other\ Java Bytecode</w:t>
      </w:r>
    </w:p>
    <w:p w:rsidR="00A6494A" w:rsidRPr="00A75CFE" w:rsidRDefault="004A02C3" w:rsidP="00E00A32">
      <w:pPr>
        <w:rPr>
          <w:rFonts w:cstheme="minorHAnsi"/>
          <w:szCs w:val="20"/>
        </w:rPr>
      </w:pPr>
      <w:r>
        <w:rPr>
          <w:rFonts w:cstheme="minorHAnsi"/>
          <w:szCs w:val="20"/>
        </w:rPr>
        <w:pict>
          <v:shape id="_x0000_i1028" type="#_x0000_t75" style="width:388.7pt;height:124.9pt">
            <v:imagedata r:id="rId11" o:title="4"/>
          </v:shape>
        </w:pict>
      </w:r>
    </w:p>
    <w:p w:rsidR="005159A4" w:rsidRDefault="00CC5EF6" w:rsidP="00246306">
      <w:pPr>
        <w:pStyle w:val="AralkYok"/>
        <w:rPr>
          <w:rFonts w:eastAsia="Times New Roman" w:cstheme="minorHAnsi"/>
          <w:color w:val="000000"/>
        </w:rPr>
      </w:pPr>
      <w:r w:rsidRPr="00A75CFE">
        <w:rPr>
          <w:rFonts w:cstheme="minorHAnsi"/>
          <w:b/>
        </w:rPr>
        <w:t xml:space="preserve">5- Execution: </w:t>
      </w:r>
      <w:r w:rsidRPr="00A75CFE">
        <w:rPr>
          <w:rFonts w:cstheme="minorHAnsi"/>
        </w:rPr>
        <w:t xml:space="preserve">Directory’e git. </w:t>
      </w:r>
      <w:r w:rsidR="005159A4" w:rsidRPr="00A75CFE">
        <w:rPr>
          <w:rFonts w:cstheme="minorHAnsi"/>
        </w:rPr>
        <w:t>”</w:t>
      </w:r>
      <w:r w:rsidR="005159A4" w:rsidRPr="00A75CFE">
        <w:rPr>
          <w:rFonts w:cstheme="minorHAnsi"/>
          <w:b/>
        </w:rPr>
        <w:t>java</w:t>
      </w:r>
      <w:r w:rsidR="005159A4" w:rsidRPr="00A75CFE">
        <w:rPr>
          <w:rFonts w:cstheme="minorHAnsi"/>
        </w:rPr>
        <w:t xml:space="preserve"> “program ismi””</w:t>
      </w:r>
      <w:r w:rsidRPr="00A75CFE">
        <w:rPr>
          <w:rFonts w:cstheme="minorHAnsi"/>
        </w:rPr>
        <w:t xml:space="preserve">. Java komutu JVM yi başlatır, byte kodu java virtual machine’ e sokar ve program çalıştırılır. </w:t>
      </w:r>
      <w:r w:rsidRPr="00A75CFE">
        <w:rPr>
          <w:rFonts w:cstheme="minorHAnsi"/>
          <w:shd w:val="clear" w:color="auto" w:fill="FFFFFF"/>
        </w:rPr>
        <w:t xml:space="preserve">Java’da ise </w:t>
      </w:r>
      <w:r w:rsidRPr="00A75CFE">
        <w:rPr>
          <w:rFonts w:cstheme="minorHAnsi"/>
          <w:b/>
          <w:shd w:val="clear" w:color="auto" w:fill="FFFFFF"/>
        </w:rPr>
        <w:t>.java</w:t>
      </w:r>
      <w:r w:rsidRPr="00A75CFE">
        <w:rPr>
          <w:rFonts w:cstheme="minorHAnsi"/>
          <w:shd w:val="clear" w:color="auto" w:fill="FFFFFF"/>
        </w:rPr>
        <w:t xml:space="preserve"> lar compiler tarafından </w:t>
      </w:r>
      <w:r w:rsidRPr="00A75CFE">
        <w:rPr>
          <w:rFonts w:cstheme="minorHAnsi"/>
          <w:b/>
          <w:shd w:val="clear" w:color="auto" w:fill="FFFFFF"/>
        </w:rPr>
        <w:t>.class a</w:t>
      </w:r>
      <w:r w:rsidRPr="00A75CFE">
        <w:rPr>
          <w:rFonts w:cstheme="minorHAnsi"/>
          <w:shd w:val="clear" w:color="auto" w:fill="FFFFFF"/>
        </w:rPr>
        <w:t xml:space="preserve"> (</w:t>
      </w:r>
      <w:r w:rsidRPr="00A75CFE">
        <w:rPr>
          <w:rFonts w:cstheme="minorHAnsi"/>
          <w:b/>
          <w:shd w:val="clear" w:color="auto" w:fill="FFFFFF"/>
        </w:rPr>
        <w:t>bytecode</w:t>
      </w:r>
      <w:r w:rsidRPr="00A75CFE">
        <w:rPr>
          <w:rFonts w:cstheme="minorHAnsi"/>
          <w:shd w:val="clear" w:color="auto" w:fill="FFFFFF"/>
        </w:rPr>
        <w:t xml:space="preserve">) dönüştürülür.  </w:t>
      </w:r>
      <w:r w:rsidRPr="00A75CFE">
        <w:rPr>
          <w:rFonts w:cstheme="minorHAnsi"/>
          <w:b/>
          <w:shd w:val="clear" w:color="auto" w:fill="FFFFFF"/>
        </w:rPr>
        <w:t>JVM</w:t>
      </w:r>
      <w:r w:rsidRPr="00A75CFE">
        <w:rPr>
          <w:rFonts w:cstheme="minorHAnsi"/>
          <w:shd w:val="clear" w:color="auto" w:fill="FFFFFF"/>
        </w:rPr>
        <w:t xml:space="preserve"> ram dedir. JVM deki class loader .class ları ram e yükler. Yüklenilen bytecode’lar güvenlik amaçlı kontrol edilir. Sonra execution engine bytecode ları </w:t>
      </w:r>
      <w:r w:rsidR="008C693E" w:rsidRPr="00A75CFE">
        <w:rPr>
          <w:rFonts w:cstheme="minorHAnsi"/>
          <w:shd w:val="clear" w:color="auto" w:fill="FFFFFF"/>
        </w:rPr>
        <w:t xml:space="preserve">işletme sistemi ve donanım tarafından anlaşılan </w:t>
      </w:r>
      <w:r w:rsidRPr="00A75CFE">
        <w:rPr>
          <w:rFonts w:cstheme="minorHAnsi"/>
          <w:b/>
          <w:shd w:val="clear" w:color="auto" w:fill="FFFFFF"/>
        </w:rPr>
        <w:t>native machine</w:t>
      </w:r>
      <w:r w:rsidRPr="00A75CFE">
        <w:rPr>
          <w:rFonts w:cstheme="minorHAnsi"/>
          <w:shd w:val="clear" w:color="auto" w:fill="FFFFFF"/>
        </w:rPr>
        <w:t xml:space="preserve"> </w:t>
      </w:r>
      <w:r w:rsidRPr="00A75CFE">
        <w:rPr>
          <w:rFonts w:cstheme="minorHAnsi"/>
          <w:b/>
          <w:shd w:val="clear" w:color="auto" w:fill="FFFFFF"/>
        </w:rPr>
        <w:t>code’</w:t>
      </w:r>
      <w:r w:rsidRPr="00A75CFE">
        <w:rPr>
          <w:rFonts w:cstheme="minorHAnsi"/>
          <w:shd w:val="clear" w:color="auto" w:fill="FFFFFF"/>
        </w:rPr>
        <w:t>a çevirir</w:t>
      </w:r>
      <w:r w:rsidR="00F24338">
        <w:rPr>
          <w:rFonts w:cstheme="minorHAnsi"/>
          <w:shd w:val="clear" w:color="auto" w:fill="FFFFFF"/>
        </w:rPr>
        <w:t xml:space="preserve"> JVM tarafindan</w:t>
      </w:r>
      <w:r w:rsidRPr="00A75CFE">
        <w:rPr>
          <w:rFonts w:cstheme="minorHAnsi"/>
          <w:shd w:val="clear" w:color="auto" w:fill="FFFFFF"/>
        </w:rPr>
        <w:t xml:space="preserve">. Dolayısıyla her yerde çalışır. Makine kodu compile edilen yerde değil run edilen yerde oluşturulur. </w:t>
      </w:r>
      <w:r w:rsidRPr="00A75CFE">
        <w:rPr>
          <w:rFonts w:eastAsia="Times New Roman" w:cstheme="minorHAnsi"/>
          <w:color w:val="000000"/>
        </w:rPr>
        <w:t>Java taşınabilir bir dil olabilir ama compiler, JVM, bilgisayar farkları sorun yaratabilir.</w:t>
      </w:r>
    </w:p>
    <w:p w:rsidR="00CF51CD" w:rsidRDefault="00CF51CD" w:rsidP="00246306">
      <w:pPr>
        <w:pStyle w:val="AralkYok"/>
        <w:rPr>
          <w:rFonts w:eastAsia="Times New Roman" w:cstheme="minorHAnsi"/>
          <w:color w:val="000000"/>
        </w:rPr>
      </w:pPr>
      <w:r>
        <w:rPr>
          <w:rFonts w:eastAsia="Times New Roman" w:cstheme="minorHAnsi"/>
          <w:color w:val="000000"/>
        </w:rPr>
        <w:tab/>
        <w:t>Jvm uses a combination of interpreting and just in time compiling.</w:t>
      </w:r>
    </w:p>
    <w:p w:rsidR="00246306" w:rsidRPr="00246306" w:rsidRDefault="00246306" w:rsidP="00246306">
      <w:pPr>
        <w:pStyle w:val="AralkYok"/>
        <w:rPr>
          <w:rStyle w:val="pln"/>
          <w:rFonts w:cstheme="minorHAnsi"/>
        </w:rPr>
      </w:pPr>
    </w:p>
    <w:p w:rsidR="00640A6B" w:rsidRDefault="00640A6B" w:rsidP="000E56A1">
      <w:pPr>
        <w:pStyle w:val="AralkYok"/>
        <w:ind w:left="720"/>
        <w:rPr>
          <w:rStyle w:val="pun"/>
          <w:rFonts w:ascii="Consolas" w:hAnsi="Consolas"/>
          <w:color w:val="303336"/>
          <w:bdr w:val="none" w:sz="0" w:space="0" w:color="auto" w:frame="1"/>
          <w:shd w:val="clear" w:color="auto" w:fill="EFF0F1"/>
        </w:rPr>
      </w:pPr>
      <w:r w:rsidRPr="00F97A84">
        <w:rPr>
          <w:rStyle w:val="pln"/>
          <w:rFonts w:ascii="Consolas" w:hAnsi="Consolas"/>
          <w:color w:val="303336"/>
          <w:bdr w:val="none" w:sz="0" w:space="0" w:color="auto" w:frame="1"/>
          <w:shd w:val="clear" w:color="auto" w:fill="EFF0F1"/>
        </w:rPr>
        <w:t xml:space="preserve">java </w:t>
      </w:r>
      <w:r w:rsidRPr="00F97A84">
        <w:rPr>
          <w:rStyle w:val="pun"/>
          <w:rFonts w:ascii="Consolas" w:hAnsi="Consolas"/>
          <w:color w:val="303336"/>
          <w:bdr w:val="none" w:sz="0" w:space="0" w:color="auto" w:frame="1"/>
          <w:shd w:val="clear" w:color="auto" w:fill="EFF0F1"/>
        </w:rPr>
        <w: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lt;</w:t>
      </w:r>
      <w:r w:rsidRPr="00F97A84">
        <w:rPr>
          <w:rStyle w:val="pln"/>
          <w:rFonts w:ascii="Consolas" w:hAnsi="Consolas"/>
          <w:color w:val="303336"/>
          <w:bdr w:val="none" w:sz="0" w:space="0" w:color="auto" w:frame="1"/>
          <w:shd w:val="clear" w:color="auto" w:fill="EFF0F1"/>
        </w:rPr>
        <w:t>option</w:t>
      </w:r>
      <w:r w:rsidRPr="00F97A84">
        <w:rPr>
          <w:rStyle w:val="pun"/>
          <w:rFonts w:ascii="Consolas" w:hAnsi="Consolas"/>
          <w:color w:val="303336"/>
          <w:bdr w:val="none" w:sz="0" w:space="0" w:color="auto" w:frame="1"/>
          <w:shd w:val="clear" w:color="auto" w:fill="EFF0F1"/>
        </w:rPr>
        <w:t>&g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lt;</w:t>
      </w:r>
      <w:r w:rsidRPr="00F97A84">
        <w:rPr>
          <w:rStyle w:val="kwd"/>
          <w:rFonts w:ascii="Consolas" w:hAnsi="Consolas"/>
          <w:color w:val="101094"/>
          <w:bdr w:val="none" w:sz="0" w:space="0" w:color="auto" w:frame="1"/>
          <w:shd w:val="clear" w:color="auto" w:fill="EFF0F1"/>
        </w:rPr>
        <w:t>class</w:t>
      </w:r>
      <w:r w:rsidRPr="00F97A84">
        <w:rPr>
          <w:rStyle w:val="pun"/>
          <w:rFonts w:ascii="Consolas" w:hAnsi="Consolas"/>
          <w:color w:val="303336"/>
          <w:bdr w:val="none" w:sz="0" w:space="0" w:color="auto" w:frame="1"/>
          <w:shd w:val="clear" w:color="auto" w:fill="EFF0F1"/>
        </w:rPr>
        <w:t>-</w:t>
      </w:r>
      <w:r w:rsidRPr="00F97A84">
        <w:rPr>
          <w:rStyle w:val="pln"/>
          <w:rFonts w:ascii="Consolas" w:hAnsi="Consolas"/>
          <w:color w:val="303336"/>
          <w:bdr w:val="none" w:sz="0" w:space="0" w:color="auto" w:frame="1"/>
          <w:shd w:val="clear" w:color="auto" w:fill="EFF0F1"/>
        </w:rPr>
        <w:t>name</w:t>
      </w:r>
      <w:r w:rsidRPr="00F97A84">
        <w:rPr>
          <w:rStyle w:val="pun"/>
          <w:rFonts w:ascii="Consolas" w:hAnsi="Consolas"/>
          <w:color w:val="303336"/>
          <w:bdr w:val="none" w:sz="0" w:space="0" w:color="auto" w:frame="1"/>
          <w:shd w:val="clear" w:color="auto" w:fill="EFF0F1"/>
        </w:rPr>
        <w:t>&g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lt;</w:t>
      </w:r>
      <w:r w:rsidRPr="00F97A84">
        <w:rPr>
          <w:rStyle w:val="pln"/>
          <w:rFonts w:ascii="Consolas" w:hAnsi="Consolas"/>
          <w:color w:val="303336"/>
          <w:bdr w:val="none" w:sz="0" w:space="0" w:color="auto" w:frame="1"/>
          <w:shd w:val="clear" w:color="auto" w:fill="EFF0F1"/>
        </w:rPr>
        <w:t>argument</w:t>
      </w:r>
      <w:r w:rsidRPr="00F97A84">
        <w:rPr>
          <w:rStyle w:val="pun"/>
          <w:rFonts w:ascii="Consolas" w:hAnsi="Consolas"/>
          <w:color w:val="303336"/>
          <w:bdr w:val="none" w:sz="0" w:space="0" w:color="auto" w:frame="1"/>
          <w:shd w:val="clear" w:color="auto" w:fill="EFF0F1"/>
        </w:rPr>
        <w:t>&gt;</w:t>
      </w:r>
      <w:r w:rsidRPr="00F97A84">
        <w:rPr>
          <w:rStyle w:val="pln"/>
          <w:rFonts w:ascii="Consolas" w:hAnsi="Consolas"/>
          <w:color w:val="303336"/>
          <w:bdr w:val="none" w:sz="0" w:space="0" w:color="auto" w:frame="1"/>
          <w:shd w:val="clear" w:color="auto" w:fill="EFF0F1"/>
        </w:rPr>
        <w:t xml:space="preserve"> </w:t>
      </w:r>
      <w:r w:rsidRPr="00F97A84">
        <w:rPr>
          <w:rStyle w:val="pun"/>
          <w:rFonts w:ascii="Consolas" w:hAnsi="Consolas"/>
          <w:color w:val="303336"/>
          <w:bdr w:val="none" w:sz="0" w:space="0" w:color="auto" w:frame="1"/>
          <w:shd w:val="clear" w:color="auto" w:fill="EFF0F1"/>
        </w:rPr>
        <w:t>...]</w:t>
      </w:r>
    </w:p>
    <w:p w:rsidR="00A6494A" w:rsidRDefault="00A6494A" w:rsidP="000E56A1">
      <w:pPr>
        <w:pStyle w:val="AralkYok"/>
        <w:ind w:left="720"/>
        <w:rPr>
          <w:rStyle w:val="pun"/>
          <w:rFonts w:ascii="Consolas" w:hAnsi="Consolas"/>
          <w:color w:val="303336"/>
          <w:bdr w:val="none" w:sz="0" w:space="0" w:color="auto" w:frame="1"/>
          <w:shd w:val="clear" w:color="auto" w:fill="EFF0F1"/>
        </w:rPr>
      </w:pPr>
    </w:p>
    <w:p w:rsidR="00A6494A" w:rsidRDefault="004A02C3" w:rsidP="00A6494A">
      <w:pPr>
        <w:pStyle w:val="AralkYok"/>
        <w:rPr>
          <w:rStyle w:val="pun"/>
          <w:rFonts w:ascii="Consolas" w:hAnsi="Consolas"/>
          <w:color w:val="303336"/>
          <w:bdr w:val="none" w:sz="0" w:space="0" w:color="auto" w:frame="1"/>
          <w:shd w:val="clear" w:color="auto" w:fill="EFF0F1"/>
        </w:rPr>
      </w:pPr>
      <w:r>
        <w:rPr>
          <w:rStyle w:val="pun"/>
          <w:rFonts w:ascii="Consolas" w:hAnsi="Consolas"/>
          <w:color w:val="303336"/>
          <w:bdr w:val="none" w:sz="0" w:space="0" w:color="auto" w:frame="1"/>
          <w:shd w:val="clear" w:color="auto" w:fill="EFF0F1"/>
        </w:rPr>
        <w:pict>
          <v:shape id="_x0000_i1029" type="#_x0000_t75" style="width:388.7pt;height:131.05pt">
            <v:imagedata r:id="rId12" o:title="5"/>
          </v:shape>
        </w:pict>
      </w:r>
    </w:p>
    <w:p w:rsidR="005F385F" w:rsidRDefault="005F385F" w:rsidP="005F385F">
      <w:pPr>
        <w:pStyle w:val="AralkYok"/>
        <w:rPr>
          <w:rStyle w:val="pun"/>
          <w:rFonts w:ascii="Consolas" w:hAnsi="Consolas"/>
          <w:color w:val="303336"/>
          <w:bdr w:val="none" w:sz="0" w:space="0" w:color="auto" w:frame="1"/>
          <w:shd w:val="clear" w:color="auto" w:fill="EFF0F1"/>
        </w:rPr>
      </w:pPr>
    </w:p>
    <w:p w:rsidR="00246306" w:rsidRPr="0096287C" w:rsidRDefault="00246306" w:rsidP="00246306">
      <w:pPr>
        <w:pStyle w:val="AralkYok"/>
      </w:pPr>
    </w:p>
    <w:p w:rsidR="00640A6B" w:rsidRDefault="00640A6B" w:rsidP="00640A6B">
      <w:pPr>
        <w:pStyle w:val="ListeParagraf"/>
        <w:rPr>
          <w:rFonts w:eastAsia="Times New Roman"/>
          <w:color w:val="000000"/>
          <w:lang w:eastAsia="tr-TR"/>
        </w:rPr>
      </w:pPr>
      <w:r>
        <w:rPr>
          <w:rFonts w:eastAsia="Times New Roman"/>
          <w:noProof/>
          <w:color w:val="000000"/>
          <w:lang w:val="en-US"/>
        </w:rPr>
        <w:drawing>
          <wp:inline distT="0" distB="0" distL="0" distR="0">
            <wp:extent cx="5464968" cy="2587527"/>
            <wp:effectExtent l="0" t="0" r="2540" b="3810"/>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4667" cy="2587385"/>
                    </a:xfrm>
                    <a:prstGeom prst="rect">
                      <a:avLst/>
                    </a:prstGeom>
                    <a:noFill/>
                    <a:ln>
                      <a:noFill/>
                    </a:ln>
                  </pic:spPr>
                </pic:pic>
              </a:graphicData>
            </a:graphic>
          </wp:inline>
        </w:drawing>
      </w:r>
    </w:p>
    <w:p w:rsidR="00482DA9" w:rsidRDefault="00482DA9" w:rsidP="00640A6B">
      <w:pPr>
        <w:pStyle w:val="ListeParagraf"/>
        <w:rPr>
          <w:rFonts w:eastAsia="Times New Roman"/>
          <w:color w:val="000000"/>
          <w:lang w:eastAsia="tr-TR"/>
        </w:rPr>
      </w:pPr>
    </w:p>
    <w:p w:rsidR="00651F60" w:rsidRDefault="004A02C3" w:rsidP="00651F60">
      <w:pPr>
        <w:rPr>
          <w:lang w:eastAsia="tr-TR"/>
        </w:rPr>
      </w:pPr>
      <w:hyperlink r:id="rId14" w:history="1">
        <w:r w:rsidR="00104731" w:rsidRPr="00273BE8">
          <w:rPr>
            <w:rStyle w:val="Kpr"/>
            <w:lang w:eastAsia="tr-TR"/>
          </w:rPr>
          <w:t>https://stackoverflow.com/questions/8194713/difference-between-java-javaw-javaws</w:t>
        </w:r>
      </w:hyperlink>
    </w:p>
    <w:p w:rsidR="00104731" w:rsidRPr="00651F60" w:rsidRDefault="00104731" w:rsidP="00651F60">
      <w:pPr>
        <w:rPr>
          <w:lang w:eastAsia="tr-TR"/>
        </w:rPr>
      </w:pPr>
    </w:p>
    <w:p w:rsidR="00086183" w:rsidRPr="00485E35" w:rsidRDefault="00945515" w:rsidP="00417533">
      <w:pPr>
        <w:rPr>
          <w:b/>
          <w:iCs/>
          <w:sz w:val="24"/>
          <w:szCs w:val="20"/>
          <w:lang w:eastAsia="tr-TR"/>
        </w:rPr>
      </w:pPr>
      <w:r w:rsidRPr="00485E35">
        <w:rPr>
          <w:b/>
          <w:iCs/>
          <w:sz w:val="24"/>
          <w:szCs w:val="20"/>
          <w:lang w:eastAsia="tr-TR"/>
        </w:rPr>
        <w:t>-</w:t>
      </w:r>
      <w:r w:rsidR="006469D9" w:rsidRPr="00485E35">
        <w:rPr>
          <w:b/>
          <w:iCs/>
          <w:sz w:val="24"/>
          <w:szCs w:val="20"/>
          <w:lang w:eastAsia="tr-TR"/>
        </w:rPr>
        <w:t>Compiling</w:t>
      </w:r>
      <w:r w:rsidRPr="00485E35">
        <w:rPr>
          <w:b/>
          <w:iCs/>
          <w:sz w:val="24"/>
          <w:szCs w:val="20"/>
          <w:lang w:eastAsia="tr-TR"/>
        </w:rPr>
        <w:t xml:space="preserve"> and</w:t>
      </w:r>
      <w:r w:rsidR="006469D9" w:rsidRPr="006469D9">
        <w:rPr>
          <w:b/>
          <w:iCs/>
          <w:sz w:val="24"/>
          <w:szCs w:val="20"/>
          <w:lang w:eastAsia="tr-TR"/>
        </w:rPr>
        <w:t xml:space="preserve"> </w:t>
      </w:r>
      <w:r w:rsidR="006469D9" w:rsidRPr="00485E35">
        <w:rPr>
          <w:b/>
          <w:iCs/>
          <w:sz w:val="24"/>
          <w:szCs w:val="20"/>
          <w:lang w:eastAsia="tr-TR"/>
        </w:rPr>
        <w:t>Interpreting</w:t>
      </w:r>
      <w:r w:rsidR="00086183" w:rsidRPr="00485E35">
        <w:rPr>
          <w:b/>
          <w:iCs/>
          <w:sz w:val="24"/>
          <w:szCs w:val="20"/>
          <w:lang w:eastAsia="tr-TR"/>
        </w:rPr>
        <w:t>:</w:t>
      </w:r>
    </w:p>
    <w:p w:rsidR="00086183" w:rsidRPr="002A4801" w:rsidRDefault="00086183" w:rsidP="00E60924">
      <w:pPr>
        <w:pStyle w:val="AralkYok"/>
      </w:pPr>
      <w:r w:rsidRPr="002A4801">
        <w:rPr>
          <w:rFonts w:eastAsia="Times New Roman" w:cstheme="minorHAnsi"/>
        </w:rPr>
        <w:t>Java is compiled to an intermediate "byte code" at compilation time. This is in contrast to a language like C that is compiled to machine language at compilation time. The Java byte code cannot be directly executed on hardware the way that compiled C code can. Instead the byte code must be interpreted by the JVM (Java Virtual Machine) at runtime in order to be executed. The primary drawback of a language like C is that when it is compiled, that binary file will only work on one particular architecture (e.g. x86).</w:t>
      </w:r>
      <w:r w:rsidR="00864618" w:rsidRPr="002A4801">
        <w:rPr>
          <w:rFonts w:eastAsia="Times New Roman" w:cstheme="minorHAnsi"/>
        </w:rPr>
        <w:t xml:space="preserve"> When you have an interpreted language </w:t>
      </w:r>
      <w:r w:rsidR="00864618" w:rsidRPr="002A4801">
        <w:t xml:space="preserve">code can be run as is, without a compilation stage that creates a non portable executable program. You run the interpretable code in your virtual machine. This interpretable code is translated to </w:t>
      </w:r>
      <w:r w:rsidR="00E60924" w:rsidRPr="002A4801">
        <w:t>machine code by virtual machine</w:t>
      </w:r>
      <w:r w:rsidR="00864618" w:rsidRPr="002A4801">
        <w:t xml:space="preserve"> (Java, PHP, Perl)</w:t>
      </w:r>
      <w:r w:rsidR="00E60924" w:rsidRPr="002A4801">
        <w:t>.</w:t>
      </w:r>
    </w:p>
    <w:p w:rsidR="00FE069F" w:rsidRPr="007111D4" w:rsidRDefault="00E60924" w:rsidP="00E60924">
      <w:pPr>
        <w:pStyle w:val="AralkYok"/>
      </w:pPr>
      <w:r>
        <w:tab/>
        <w:t>Some langua</w:t>
      </w:r>
      <w:r w:rsidRPr="00E60924">
        <w:t>ges are </w:t>
      </w:r>
      <w:r w:rsidRPr="0055773F">
        <w:rPr>
          <w:color w:val="00B050"/>
        </w:rPr>
        <w:t>strictly</w:t>
      </w:r>
      <w:r w:rsidR="0055773F" w:rsidRPr="0055773F">
        <w:rPr>
          <w:color w:val="00B050"/>
        </w:rPr>
        <w:t xml:space="preserve"> </w:t>
      </w:r>
      <w:r w:rsidRPr="0055773F">
        <w:rPr>
          <w:color w:val="00B050"/>
        </w:rPr>
        <w:t xml:space="preserve">interpreted </w:t>
      </w:r>
      <w:r w:rsidRPr="00E60924">
        <w:t>without an intermediate representation</w:t>
      </w:r>
      <w:r>
        <w:t xml:space="preserve"> </w:t>
      </w:r>
      <w:r w:rsidRPr="00E60924">
        <w:t>(</w:t>
      </w:r>
      <w:r w:rsidR="006E2BAC">
        <w:t>S</w:t>
      </w:r>
      <w:r w:rsidR="001209C4">
        <w:t>hells, or Tcl</w:t>
      </w:r>
      <w:r w:rsidRPr="00E60924">
        <w:t>).</w:t>
      </w:r>
      <w:r w:rsidR="00FE069F">
        <w:t xml:space="preserve"> </w:t>
      </w:r>
      <w:r w:rsidR="00FE069F">
        <w:tab/>
        <w:t>Languages can be strictly compiled</w:t>
      </w:r>
      <w:r w:rsidR="000A621E">
        <w:t>(C, C++)</w:t>
      </w:r>
      <w:r w:rsidR="00FE069F">
        <w:t xml:space="preserve">, </w:t>
      </w:r>
      <w:r w:rsidR="00FE069F" w:rsidRPr="00FE069F">
        <w:rPr>
          <w:color w:val="FF0000"/>
        </w:rPr>
        <w:t>non-strictly interpreted</w:t>
      </w:r>
      <w:r w:rsidR="00FE069F">
        <w:t>(</w:t>
      </w:r>
      <w:r w:rsidR="00FE069F" w:rsidRPr="007111D4">
        <w:t>intermediate code), or strictly interpreted.</w:t>
      </w:r>
    </w:p>
    <w:p w:rsidR="00E60924" w:rsidRPr="007111D4" w:rsidRDefault="00E60924" w:rsidP="00E60924">
      <w:pPr>
        <w:pStyle w:val="AralkYok"/>
        <w:rPr>
          <w:rFonts w:eastAsia="Times New Roman" w:cstheme="minorHAnsi"/>
        </w:rPr>
      </w:pPr>
    </w:p>
    <w:p w:rsidR="00086183" w:rsidRPr="007111D4" w:rsidRDefault="00086183" w:rsidP="00086183">
      <w:pPr>
        <w:shd w:val="clear" w:color="auto" w:fill="FFFFFF"/>
        <w:spacing w:after="240" w:line="240" w:lineRule="auto"/>
        <w:rPr>
          <w:rFonts w:eastAsia="Times New Roman" w:cstheme="minorHAnsi"/>
          <w:szCs w:val="20"/>
          <w:lang w:eastAsia="tr-TR"/>
        </w:rPr>
      </w:pPr>
      <w:r w:rsidRPr="007111D4">
        <w:rPr>
          <w:rFonts w:eastAsia="Times New Roman" w:cstheme="minorHAnsi"/>
          <w:szCs w:val="20"/>
          <w:lang w:eastAsia="tr-TR"/>
        </w:rPr>
        <w:t>Interpreted languages like PHP are effectively system independent and rely on a system and architecture specific interpreter</w:t>
      </w:r>
      <w:r w:rsidR="00E16177" w:rsidRPr="007111D4">
        <w:rPr>
          <w:rFonts w:eastAsia="Times New Roman" w:cstheme="minorHAnsi"/>
          <w:szCs w:val="20"/>
          <w:lang w:eastAsia="tr-TR"/>
        </w:rPr>
        <w:t xml:space="preserve">.(you need to install a PHP interpreter just like you install a system specific </w:t>
      </w:r>
      <w:r w:rsidR="002860AC" w:rsidRPr="007111D4">
        <w:rPr>
          <w:rFonts w:eastAsia="Times New Roman" w:cstheme="minorHAnsi"/>
          <w:szCs w:val="20"/>
          <w:lang w:eastAsia="tr-TR"/>
        </w:rPr>
        <w:t xml:space="preserve">JVM </w:t>
      </w:r>
      <w:r w:rsidR="00E16177" w:rsidRPr="007111D4">
        <w:rPr>
          <w:rFonts w:eastAsia="Times New Roman" w:cstheme="minorHAnsi"/>
          <w:szCs w:val="20"/>
          <w:lang w:eastAsia="tr-TR"/>
        </w:rPr>
        <w:t>to your machine that runs all java code)</w:t>
      </w:r>
      <w:r w:rsidRPr="007111D4">
        <w:rPr>
          <w:rFonts w:eastAsia="Times New Roman" w:cstheme="minorHAnsi"/>
          <w:szCs w:val="20"/>
          <w:lang w:eastAsia="tr-TR"/>
        </w:rPr>
        <w:t xml:space="preserve"> This leads to much greater portability (the same PHP scripts work on Windows machines and Linux machines, etc.). However, this interpretation leads to a significant performance decrease. High-level languages like PHP require more time to interpret than machine-specific instructions that can be executed by the hardware.</w:t>
      </w:r>
    </w:p>
    <w:p w:rsidR="00086183" w:rsidRPr="007111D4" w:rsidRDefault="00086183" w:rsidP="00086183">
      <w:pPr>
        <w:shd w:val="clear" w:color="auto" w:fill="FFFFFF"/>
        <w:spacing w:after="240" w:line="240" w:lineRule="auto"/>
        <w:rPr>
          <w:rFonts w:eastAsia="Times New Roman" w:cstheme="minorHAnsi"/>
          <w:szCs w:val="20"/>
          <w:lang w:eastAsia="tr-TR"/>
        </w:rPr>
      </w:pPr>
      <w:r w:rsidRPr="007111D4">
        <w:rPr>
          <w:rFonts w:eastAsia="Times New Roman" w:cstheme="minorHAnsi"/>
          <w:szCs w:val="20"/>
          <w:lang w:eastAsia="tr-TR"/>
        </w:rPr>
        <w:t>Java seeks to find a compromise between a purely compiled language (with no portability) and a purely interpreted language (that is significantly slower). It accomplishes this by compiling the code into a form that is closer to machine language (actually, Java byte code is a machine language, simply for the Java Virtual Machine), but can still be easily transported between architectures. Because Java still requires a software layer for execution (the JVM) it is an interpreted language. However, the interpreter (the JVM) operates on an intermediate form known as byte code rather than on the raw source files. This byte code is generated at compile time by the Java compiler. Therefore, Java is also a compiled language. By operating this way, Java gets some of the benefits of compiled languages, while also getting some of the benefits of interpreted languages. However, it also inherits some limitations from both of these languages.</w:t>
      </w:r>
      <w:r w:rsidR="006F16ED" w:rsidRPr="007111D4">
        <w:rPr>
          <w:rFonts w:eastAsia="Times New Roman" w:cstheme="minorHAnsi"/>
          <w:szCs w:val="20"/>
          <w:lang w:eastAsia="tr-TR"/>
        </w:rPr>
        <w:t xml:space="preserve"> You can think of JVM as a processor with the instruction</w:t>
      </w:r>
      <w:r w:rsidR="002D68A3" w:rsidRPr="007111D4">
        <w:rPr>
          <w:rFonts w:eastAsia="Times New Roman" w:cstheme="minorHAnsi"/>
          <w:szCs w:val="20"/>
          <w:lang w:eastAsia="tr-TR"/>
        </w:rPr>
        <w:t xml:space="preserve"> set as bytecode.</w:t>
      </w:r>
    </w:p>
    <w:p w:rsidR="00086183" w:rsidRPr="00322402" w:rsidRDefault="00ED7757" w:rsidP="00A33967">
      <w:pPr>
        <w:shd w:val="clear" w:color="auto" w:fill="FFFFFF"/>
        <w:spacing w:after="240" w:line="240" w:lineRule="auto"/>
        <w:rPr>
          <w:rFonts w:eastAsia="Times New Roman" w:cstheme="minorHAnsi"/>
          <w:szCs w:val="20"/>
          <w:lang w:eastAsia="tr-TR"/>
        </w:rPr>
      </w:pPr>
      <w:r w:rsidRPr="007111D4">
        <w:rPr>
          <w:rFonts w:eastAsia="Times New Roman" w:cstheme="minorHAnsi"/>
          <w:szCs w:val="20"/>
          <w:lang w:eastAsia="tr-TR"/>
        </w:rPr>
        <w:t>-</w:t>
      </w:r>
      <w:r w:rsidR="00DF36B2" w:rsidRPr="007111D4">
        <w:rPr>
          <w:rFonts w:eastAsia="Times New Roman" w:cstheme="minorHAnsi"/>
          <w:szCs w:val="20"/>
          <w:lang w:eastAsia="tr-TR"/>
        </w:rPr>
        <w:t>There</w:t>
      </w:r>
      <w:r w:rsidR="00086183" w:rsidRPr="007111D4">
        <w:rPr>
          <w:rFonts w:eastAsia="Times New Roman" w:cstheme="minorHAnsi"/>
          <w:szCs w:val="20"/>
          <w:lang w:eastAsia="tr-TR"/>
        </w:rPr>
        <w:t xml:space="preserve"> are some strategies for increasing the performance of Java code (and other byte code languages like </w:t>
      </w:r>
      <w:r w:rsidR="00086183" w:rsidRPr="00322402">
        <w:rPr>
          <w:rFonts w:eastAsia="Times New Roman" w:cstheme="minorHAnsi"/>
          <w:szCs w:val="20"/>
          <w:lang w:eastAsia="tr-TR"/>
        </w:rPr>
        <w:t xml:space="preserve">.Net) through the use of </w:t>
      </w:r>
      <w:r w:rsidR="00086183" w:rsidRPr="00BF4BD4">
        <w:rPr>
          <w:rFonts w:eastAsia="Times New Roman" w:cstheme="minorHAnsi"/>
          <w:color w:val="00B050"/>
          <w:szCs w:val="20"/>
          <w:lang w:eastAsia="tr-TR"/>
        </w:rPr>
        <w:t>Just in Time (JIT) compilation</w:t>
      </w:r>
      <w:r w:rsidR="00086183" w:rsidRPr="00322402">
        <w:rPr>
          <w:rFonts w:eastAsia="Times New Roman" w:cstheme="minorHAnsi"/>
          <w:szCs w:val="20"/>
          <w:lang w:eastAsia="tr-TR"/>
        </w:rPr>
        <w:t>. The actual process varies from implementation to implementation based on the requirements, but the end-result is that the original code is compiled into byte code at compile time, but then it is run through a compiler at runtime before it is executed. By doing this, the code can be executed at near-native speeds. Some platforms (I believe .Net does this) saves the result of the JIT compilation, replacing the byte code. By doing this, all future executions of the program will execute as though the program was natively compiled from the beginning.</w:t>
      </w:r>
    </w:p>
    <w:p w:rsidR="00AA371B" w:rsidRPr="00322402" w:rsidRDefault="005B0762" w:rsidP="00AA371B">
      <w:pPr>
        <w:shd w:val="clear" w:color="auto" w:fill="FFFFFF"/>
        <w:spacing w:after="240" w:line="240" w:lineRule="auto"/>
        <w:rPr>
          <w:rFonts w:eastAsia="Times New Roman" w:cstheme="minorHAnsi"/>
          <w:szCs w:val="20"/>
          <w:lang w:eastAsia="tr-TR"/>
        </w:rPr>
      </w:pPr>
      <w:r w:rsidRPr="00322402">
        <w:rPr>
          <w:rFonts w:eastAsia="Times New Roman" w:cstheme="minorHAnsi"/>
          <w:szCs w:val="20"/>
          <w:lang w:eastAsia="tr-TR"/>
        </w:rPr>
        <w:t>If there are more than one class in a .java file, the compiler produces a seperate .class file for each compiled class.</w:t>
      </w:r>
      <w:r w:rsidR="00FE14A6" w:rsidRPr="00322402">
        <w:rPr>
          <w:rFonts w:eastAsia="Times New Roman" w:cstheme="minorHAnsi"/>
          <w:szCs w:val="20"/>
          <w:lang w:eastAsia="tr-TR"/>
        </w:rPr>
        <w:t xml:space="preserve"> Compiler places both class files in the same direction.</w:t>
      </w:r>
      <w:r w:rsidR="00A22067" w:rsidRPr="00322402">
        <w:rPr>
          <w:rFonts w:eastAsia="Times New Roman" w:cstheme="minorHAnsi"/>
          <w:szCs w:val="20"/>
          <w:lang w:eastAsia="tr-TR"/>
        </w:rPr>
        <w:t xml:space="preserve"> </w:t>
      </w:r>
    </w:p>
    <w:p w:rsidR="00AA371B" w:rsidRDefault="00BF4BD4" w:rsidP="00AA371B">
      <w:pPr>
        <w:shd w:val="clear" w:color="auto" w:fill="FFFFFF"/>
        <w:spacing w:after="240" w:line="240" w:lineRule="auto"/>
      </w:pPr>
      <w:r w:rsidRPr="00322402">
        <w:t>T</w:t>
      </w:r>
      <w:r w:rsidR="00AA371B" w:rsidRPr="00322402">
        <w:t xml:space="preserve">he compiler can optimize programs by removing calls to simple methods and replacing them with the expanded code of their declarations— a technique known as </w:t>
      </w:r>
      <w:r w:rsidR="00AA371B" w:rsidRPr="00D412C7">
        <w:rPr>
          <w:color w:val="00B050"/>
        </w:rPr>
        <w:t>inlining the code</w:t>
      </w:r>
      <w:r w:rsidR="00AA371B" w:rsidRPr="00AA371B">
        <w:t>, which improves program performance.</w:t>
      </w:r>
    </w:p>
    <w:p w:rsidR="009F13AF" w:rsidRPr="009F13AF" w:rsidRDefault="00ED7757" w:rsidP="009F13AF">
      <w:pPr>
        <w:pStyle w:val="AralkYok"/>
      </w:pPr>
      <w:r>
        <w:rPr>
          <w:color w:val="00B050"/>
          <w:lang w:val="en"/>
        </w:rPr>
        <w:t>-</w:t>
      </w:r>
      <w:r w:rsidR="009F13AF" w:rsidRPr="009F13AF">
        <w:rPr>
          <w:color w:val="00B050"/>
          <w:lang w:val="en"/>
        </w:rPr>
        <w:t>Java Native Interface</w:t>
      </w:r>
      <w:r w:rsidR="003E5CCA">
        <w:rPr>
          <w:color w:val="00B050"/>
          <w:lang w:val="en"/>
        </w:rPr>
        <w:t>(JNI)</w:t>
      </w:r>
      <w:r w:rsidR="009F13AF">
        <w:rPr>
          <w:color w:val="00B050"/>
          <w:lang w:val="en"/>
        </w:rPr>
        <w:t xml:space="preserve"> </w:t>
      </w:r>
      <w:r w:rsidR="009F13AF" w:rsidRPr="009F13AF">
        <w:t>is a </w:t>
      </w:r>
      <w:hyperlink r:id="rId15" w:tooltip="Software framework" w:history="1">
        <w:r w:rsidR="009F13AF" w:rsidRPr="009F13AF">
          <w:t>programming framework</w:t>
        </w:r>
      </w:hyperlink>
      <w:r w:rsidR="009F13AF" w:rsidRPr="009F13AF">
        <w:t> that enables </w:t>
      </w:r>
      <w:hyperlink r:id="rId16" w:tooltip="Java (programming language)" w:history="1">
        <w:r w:rsidR="009F13AF" w:rsidRPr="009F13AF">
          <w:t>Java</w:t>
        </w:r>
      </w:hyperlink>
      <w:r w:rsidR="009F13AF" w:rsidRPr="009F13AF">
        <w:t> code running in a </w:t>
      </w:r>
      <w:hyperlink r:id="rId17" w:tooltip="Java Virtual Machine" w:history="1">
        <w:r w:rsidR="009F13AF" w:rsidRPr="009F13AF">
          <w:t>Java Virtual Machine</w:t>
        </w:r>
      </w:hyperlink>
      <w:r w:rsidR="009F13AF" w:rsidRPr="009F13AF">
        <w:t> (JVM) to call and be called by native applications (programs specific to a hardware and </w:t>
      </w:r>
      <w:hyperlink r:id="rId18" w:tooltip="Operating system" w:history="1">
        <w:r w:rsidR="009F13AF" w:rsidRPr="009F13AF">
          <w:t>operating system</w:t>
        </w:r>
      </w:hyperlink>
      <w:r w:rsidR="009F13AF" w:rsidRPr="009F13AF">
        <w:t>platform) and libraries written in other languages such as </w:t>
      </w:r>
      <w:r w:rsidR="009F13AF" w:rsidRPr="00C90C8F">
        <w:t>C</w:t>
      </w:r>
      <w:r w:rsidR="009F13AF" w:rsidRPr="009F13AF">
        <w:t>, </w:t>
      </w:r>
      <w:r w:rsidR="009F13AF" w:rsidRPr="00C90C8F">
        <w:t>C++</w:t>
      </w:r>
      <w:r w:rsidR="009F13AF" w:rsidRPr="009F13AF">
        <w:t> and </w:t>
      </w:r>
      <w:r w:rsidR="009F13AF" w:rsidRPr="00C90C8F">
        <w:t>assembly</w:t>
      </w:r>
      <w:r w:rsidR="009F13AF" w:rsidRPr="009F13AF">
        <w:t>.</w:t>
      </w:r>
    </w:p>
    <w:p w:rsidR="009F13AF" w:rsidRDefault="009F13AF" w:rsidP="009F13AF">
      <w:pPr>
        <w:pStyle w:val="AralkYok"/>
      </w:pPr>
      <w:r w:rsidRPr="009F13AF">
        <w:tab/>
        <w:t>JNI enables programmers to write native methods to handle situations when an application cannot be written entirely in the Java programming language. One</w:t>
      </w:r>
      <w:r w:rsidR="001647BB">
        <w:t xml:space="preserve"> good example is Math.pow(double, double</w:t>
      </w:r>
      <w:r w:rsidRPr="009F13AF">
        <w:t>);</w:t>
      </w:r>
    </w:p>
    <w:p w:rsidR="00820331" w:rsidRDefault="004A02C3" w:rsidP="009F13AF">
      <w:pPr>
        <w:pStyle w:val="AralkYok"/>
        <w:rPr>
          <w:rStyle w:val="Kpr"/>
        </w:rPr>
      </w:pPr>
      <w:hyperlink r:id="rId19" w:history="1">
        <w:r w:rsidR="00820331" w:rsidRPr="00820331">
          <w:rPr>
            <w:rStyle w:val="Kpr"/>
          </w:rPr>
          <w:t>https://en.wikipedia.org/wiki/Java_Native_Interface</w:t>
        </w:r>
      </w:hyperlink>
    </w:p>
    <w:p w:rsidR="00C46574" w:rsidRDefault="00C46574" w:rsidP="009F13AF">
      <w:pPr>
        <w:pStyle w:val="AralkYok"/>
        <w:rPr>
          <w:rStyle w:val="Kpr"/>
        </w:rPr>
      </w:pPr>
    </w:p>
    <w:p w:rsidR="00C46574" w:rsidRDefault="00C46574" w:rsidP="00C46574"/>
    <w:p w:rsidR="00C46574" w:rsidRPr="00C46574" w:rsidRDefault="00C46574" w:rsidP="00C46574">
      <w:r>
        <w:t>-</w:t>
      </w:r>
      <w:r w:rsidRPr="00C46574">
        <w:t>System software that converts source code to object code is called </w:t>
      </w:r>
      <w:r w:rsidRPr="00C46574">
        <w:rPr>
          <w:color w:val="00B050"/>
        </w:rPr>
        <w:t>language processor</w:t>
      </w:r>
      <w:r w:rsidRPr="00C46574">
        <w:t>. There are three</w:t>
      </w:r>
      <w:r>
        <w:t xml:space="preserve"> types of language interpreters.</w:t>
      </w:r>
    </w:p>
    <w:p w:rsidR="00C46574" w:rsidRPr="00C46574" w:rsidRDefault="00C46574" w:rsidP="00C46574">
      <w:r w:rsidRPr="00C46574">
        <w:rPr>
          <w:b/>
        </w:rPr>
        <w:t>-Assembler:</w:t>
      </w:r>
      <w:r w:rsidRPr="00C46574">
        <w:t xml:space="preserve"> Converts assembly level program into machine level program.</w:t>
      </w:r>
    </w:p>
    <w:p w:rsidR="00C46574" w:rsidRPr="00C46574" w:rsidRDefault="00C46574" w:rsidP="00C46574">
      <w:r w:rsidRPr="00C46574">
        <w:rPr>
          <w:b/>
        </w:rPr>
        <w:t>-Interpreter:</w:t>
      </w:r>
      <w:r w:rsidRPr="00C46574">
        <w:t xml:space="preserve"> Converts high level programs into machine level program line by line.</w:t>
      </w:r>
    </w:p>
    <w:p w:rsidR="00C46574" w:rsidRDefault="00C46574" w:rsidP="00C46574">
      <w:r w:rsidRPr="00C46574">
        <w:rPr>
          <w:b/>
        </w:rPr>
        <w:t>-Compiler:</w:t>
      </w:r>
      <w:r w:rsidRPr="00C46574">
        <w:t xml:space="preserve"> Converts high level programs into machine level programs at one go rather than line by line.</w:t>
      </w:r>
    </w:p>
    <w:p w:rsidR="00C46574" w:rsidRDefault="004A02C3" w:rsidP="00F77B0F">
      <w:pPr>
        <w:pStyle w:val="AralkYok"/>
        <w:rPr>
          <w:lang w:val="en-US"/>
        </w:rPr>
      </w:pPr>
      <w:hyperlink r:id="rId20" w:history="1">
        <w:r w:rsidR="00A43C7C" w:rsidRPr="003C2951">
          <w:rPr>
            <w:rStyle w:val="Kpr"/>
          </w:rPr>
          <w:t>https://en.wikipedia.org/wiki/Programming_language_processor</w:t>
        </w:r>
      </w:hyperlink>
      <w:r w:rsidR="00F77B0F">
        <w:rPr>
          <w:lang w:val="en-US"/>
        </w:rPr>
        <w:t xml:space="preserve"> </w:t>
      </w:r>
    </w:p>
    <w:p w:rsidR="00A43C7C" w:rsidRPr="00C46574" w:rsidRDefault="004A02C3" w:rsidP="009F13AF">
      <w:pPr>
        <w:pStyle w:val="AralkYok"/>
        <w:rPr>
          <w:lang w:val="en-US"/>
        </w:rPr>
      </w:pPr>
      <w:hyperlink r:id="rId21" w:history="1">
        <w:r w:rsidR="0019290C" w:rsidRPr="0019290C">
          <w:rPr>
            <w:rStyle w:val="Kpr"/>
            <w:lang w:val="en-US"/>
          </w:rPr>
          <w:t>https://www.tutorialspoint.com/basics_of_computers/basics_of_computers_system_software.htm</w:t>
        </w:r>
      </w:hyperlink>
    </w:p>
    <w:p w:rsidR="00820331" w:rsidRPr="009F13AF" w:rsidRDefault="00820331" w:rsidP="009F13AF">
      <w:pPr>
        <w:pStyle w:val="AralkYok"/>
      </w:pPr>
    </w:p>
    <w:p w:rsidR="00640A6B" w:rsidRDefault="00686EFB" w:rsidP="00D12110">
      <w:pPr>
        <w:rPr>
          <w:szCs w:val="20"/>
          <w:lang w:eastAsia="tr-TR"/>
        </w:rPr>
      </w:pPr>
      <w:r>
        <w:rPr>
          <w:b/>
          <w:szCs w:val="20"/>
          <w:lang w:eastAsia="tr-TR"/>
        </w:rPr>
        <w:t>-JAR</w:t>
      </w:r>
      <w:r w:rsidR="003E2C66">
        <w:rPr>
          <w:b/>
          <w:szCs w:val="20"/>
          <w:lang w:eastAsia="tr-TR"/>
        </w:rPr>
        <w:t>(Java ARchiving tool)</w:t>
      </w:r>
      <w:r w:rsidR="00640A6B" w:rsidRPr="00F97A84">
        <w:rPr>
          <w:b/>
          <w:szCs w:val="20"/>
          <w:lang w:eastAsia="tr-TR"/>
        </w:rPr>
        <w:t xml:space="preserve"> </w:t>
      </w:r>
      <w:r w:rsidR="00640A6B" w:rsidRPr="00F97A84">
        <w:rPr>
          <w:szCs w:val="20"/>
          <w:lang w:eastAsia="tr-TR"/>
        </w:rPr>
        <w:t>is a compression format. To add a jar file to your project, you right click them on ide and choose build path-&gt; add to build path. IDE: Integrated development editor. They provide tools that support development process, including editors for writing and editing programs and debuggers for locating errors and warnings.</w:t>
      </w:r>
    </w:p>
    <w:p w:rsidR="00BA023A" w:rsidRPr="00BA023A" w:rsidRDefault="005B0762" w:rsidP="00D12110">
      <w:pPr>
        <w:rPr>
          <w:b/>
          <w:iCs/>
          <w:szCs w:val="20"/>
          <w:lang w:eastAsia="tr-TR"/>
        </w:rPr>
      </w:pPr>
      <w:r>
        <w:rPr>
          <w:b/>
          <w:szCs w:val="20"/>
          <w:lang w:eastAsia="tr-TR"/>
        </w:rPr>
        <w:t>-JBD</w:t>
      </w:r>
      <w:r w:rsidR="00BA023A">
        <w:rPr>
          <w:b/>
          <w:szCs w:val="20"/>
          <w:lang w:eastAsia="tr-TR"/>
        </w:rPr>
        <w:t>(Java DeBuging tool)</w:t>
      </w:r>
      <w:r w:rsidR="00856A61">
        <w:rPr>
          <w:b/>
          <w:szCs w:val="20"/>
          <w:lang w:eastAsia="tr-TR"/>
        </w:rPr>
        <w:t>:</w:t>
      </w:r>
    </w:p>
    <w:p w:rsidR="00640A6B" w:rsidRPr="00F97A84" w:rsidRDefault="008B4480" w:rsidP="00D12110">
      <w:pPr>
        <w:pStyle w:val="NormalWeb"/>
        <w:numPr>
          <w:ilvl w:val="0"/>
          <w:numId w:val="3"/>
        </w:numPr>
        <w:shd w:val="clear" w:color="auto" w:fill="FFFFFF"/>
        <w:spacing w:before="0" w:beforeAutospacing="0" w:after="0" w:afterAutospacing="0" w:line="293" w:lineRule="atLeast"/>
        <w:rPr>
          <w:rFonts w:asciiTheme="minorHAnsi" w:hAnsiTheme="minorHAnsi" w:cs="Arial"/>
          <w:color w:val="242729"/>
          <w:sz w:val="20"/>
          <w:szCs w:val="20"/>
        </w:rPr>
      </w:pPr>
      <w:r>
        <w:rPr>
          <w:rFonts w:asciiTheme="minorHAnsi" w:hAnsiTheme="minorHAnsi"/>
          <w:b/>
          <w:sz w:val="20"/>
          <w:szCs w:val="20"/>
        </w:rPr>
        <w:t xml:space="preserve">Java </w:t>
      </w:r>
      <w:r w:rsidR="00640A6B" w:rsidRPr="00F97A84">
        <w:rPr>
          <w:rFonts w:asciiTheme="minorHAnsi" w:hAnsiTheme="minorHAnsi"/>
          <w:b/>
          <w:sz w:val="20"/>
          <w:szCs w:val="20"/>
        </w:rPr>
        <w:t>Api</w:t>
      </w:r>
      <w:r>
        <w:rPr>
          <w:rFonts w:asciiTheme="minorHAnsi" w:hAnsiTheme="minorHAnsi"/>
          <w:b/>
          <w:sz w:val="20"/>
          <w:szCs w:val="20"/>
        </w:rPr>
        <w:t>(Application Programmin Interfaces)/ Java Class Libraries</w:t>
      </w:r>
      <w:r w:rsidR="00640A6B" w:rsidRPr="00F97A84">
        <w:rPr>
          <w:rFonts w:asciiTheme="minorHAnsi" w:hAnsiTheme="minorHAnsi"/>
          <w:b/>
          <w:sz w:val="20"/>
          <w:szCs w:val="20"/>
        </w:rPr>
        <w:t xml:space="preserve">: </w:t>
      </w:r>
    </w:p>
    <w:p w:rsidR="00640A6B" w:rsidRPr="00F97A84" w:rsidRDefault="00640A6B" w:rsidP="00417533">
      <w:pPr>
        <w:pStyle w:val="NormalWeb"/>
        <w:shd w:val="clear" w:color="auto" w:fill="FFFFFF"/>
        <w:spacing w:before="0" w:beforeAutospacing="0" w:after="0" w:afterAutospacing="0" w:line="293" w:lineRule="atLeast"/>
        <w:rPr>
          <w:rFonts w:asciiTheme="minorHAnsi" w:hAnsiTheme="minorHAnsi" w:cs="Arial"/>
          <w:color w:val="242729"/>
          <w:sz w:val="20"/>
          <w:szCs w:val="20"/>
        </w:rPr>
      </w:pPr>
      <w:r w:rsidRPr="0071193E">
        <w:rPr>
          <w:rStyle w:val="Gl"/>
          <w:rFonts w:asciiTheme="minorHAnsi" w:hAnsiTheme="minorHAnsi" w:cs="Arial"/>
          <w:b w:val="0"/>
          <w:color w:val="242729"/>
          <w:sz w:val="20"/>
          <w:szCs w:val="20"/>
          <w:bdr w:val="none" w:sz="0" w:space="0" w:color="auto" w:frame="1"/>
        </w:rPr>
        <w:t>-</w:t>
      </w:r>
      <w:r w:rsidRPr="00F97A84">
        <w:rPr>
          <w:rStyle w:val="Gl"/>
          <w:rFonts w:asciiTheme="minorHAnsi" w:hAnsiTheme="minorHAnsi" w:cs="Arial"/>
          <w:b w:val="0"/>
          <w:color w:val="242729"/>
          <w:sz w:val="20"/>
          <w:szCs w:val="20"/>
          <w:bdr w:val="none" w:sz="0" w:space="0" w:color="auto" w:frame="1"/>
        </w:rPr>
        <w:t>API is a collection of Classes and Interfaces grouped together mainly according to their functionality.</w:t>
      </w:r>
    </w:p>
    <w:p w:rsidR="00640A6B" w:rsidRPr="00F97A84" w:rsidRDefault="00640A6B" w:rsidP="00417533">
      <w:pPr>
        <w:pStyle w:val="NormalWeb"/>
        <w:shd w:val="clear" w:color="auto" w:fill="FFFFFF"/>
        <w:spacing w:before="0" w:beforeAutospacing="0" w:after="0" w:afterAutospacing="0" w:line="293" w:lineRule="atLeast"/>
        <w:rPr>
          <w:rFonts w:asciiTheme="minorHAnsi" w:hAnsiTheme="minorHAnsi" w:cs="Arial"/>
          <w:color w:val="242729"/>
          <w:sz w:val="20"/>
          <w:szCs w:val="20"/>
        </w:rPr>
      </w:pPr>
      <w:r w:rsidRPr="00F97A84">
        <w:rPr>
          <w:rFonts w:asciiTheme="minorHAnsi" w:hAnsiTheme="minorHAnsi" w:cs="Arial"/>
          <w:color w:val="242729"/>
          <w:sz w:val="20"/>
          <w:szCs w:val="20"/>
        </w:rPr>
        <w:t>-They are the classes which have the functionality written in them to do things like sorting, making various network connections like Http, ftp connections, File handling .etc..</w:t>
      </w:r>
    </w:p>
    <w:p w:rsidR="00B02F48" w:rsidRDefault="00B02F48" w:rsidP="00B02F48">
      <w:pPr>
        <w:pStyle w:val="AralkYok"/>
      </w:pPr>
      <w:r>
        <w:t xml:space="preserve">-For example </w:t>
      </w:r>
      <w:r w:rsidR="00640A6B" w:rsidRPr="00F97A84">
        <w:t>java.net will have classes for networking</w:t>
      </w:r>
      <w:r>
        <w:t xml:space="preserve">, </w:t>
      </w:r>
      <w:r w:rsidR="00640A6B" w:rsidRPr="00F97A84">
        <w:t>java.io for various input-output functionality</w:t>
      </w:r>
    </w:p>
    <w:p w:rsidR="00640A6B" w:rsidRDefault="00640A6B" w:rsidP="00B02F48">
      <w:pPr>
        <w:pStyle w:val="AralkYok"/>
      </w:pPr>
      <w:r w:rsidRPr="00F97A84">
        <w:t>-When using an API class or interface, you either need to write the whole path or use import statement.</w:t>
      </w:r>
    </w:p>
    <w:p w:rsidR="00B02F48" w:rsidRPr="00F97A84" w:rsidRDefault="00B02F48" w:rsidP="00B02F48">
      <w:pPr>
        <w:pStyle w:val="AralkYok"/>
      </w:pPr>
    </w:p>
    <w:p w:rsidR="00260CC2" w:rsidRDefault="00640A6B" w:rsidP="00B02F48">
      <w:pPr>
        <w:pStyle w:val="AralkYok"/>
        <w:rPr>
          <w:rStyle w:val="Gl"/>
          <w:rFonts w:cs="Arial"/>
          <w:b w:val="0"/>
          <w:color w:val="242729"/>
          <w:bdr w:val="none" w:sz="0" w:space="0" w:color="auto" w:frame="1"/>
        </w:rPr>
      </w:pPr>
      <w:r w:rsidRPr="00F97A84">
        <w:rPr>
          <w:rStyle w:val="Gl"/>
          <w:rFonts w:cs="Arial"/>
          <w:b w:val="0"/>
          <w:color w:val="242729"/>
          <w:bdr w:val="none" w:sz="0" w:space="0" w:color="auto" w:frame="1"/>
        </w:rPr>
        <w:t>-Full path:</w:t>
      </w:r>
      <w:r w:rsidR="00B02F48">
        <w:rPr>
          <w:rStyle w:val="Gl"/>
          <w:rFonts w:cs="Arial"/>
          <w:b w:val="0"/>
          <w:color w:val="242729"/>
          <w:bdr w:val="none" w:sz="0" w:space="0" w:color="auto" w:frame="1"/>
        </w:rPr>
        <w:t xml:space="preserve"> </w:t>
      </w:r>
    </w:p>
    <w:p w:rsidR="00260CC2" w:rsidRDefault="00260CC2" w:rsidP="00B02F48">
      <w:pPr>
        <w:pStyle w:val="AralkYok"/>
        <w:rPr>
          <w:rStyle w:val="Gl"/>
          <w:rFonts w:cs="Arial"/>
          <w:b w:val="0"/>
          <w:color w:val="242729"/>
          <w:bdr w:val="none" w:sz="0" w:space="0" w:color="auto" w:frame="1"/>
        </w:rPr>
      </w:pPr>
    </w:p>
    <w:p w:rsidR="00640A6B" w:rsidRPr="00F97A84" w:rsidRDefault="00640A6B" w:rsidP="00B02F48">
      <w:pPr>
        <w:pStyle w:val="AralkYok"/>
        <w:rPr>
          <w:color w:val="393318"/>
        </w:rPr>
      </w:pPr>
      <w:r w:rsidRPr="00F97A84">
        <w:rPr>
          <w:rStyle w:val="pln"/>
          <w:color w:val="303336"/>
          <w:bdr w:val="none" w:sz="0" w:space="0" w:color="auto" w:frame="1"/>
          <w:shd w:val="clear" w:color="auto" w:fill="EFF0F1"/>
        </w:rPr>
        <w:tab/>
        <w:t>java</w:t>
      </w:r>
      <w:r w:rsidRPr="00F97A84">
        <w:rPr>
          <w:rStyle w:val="pun"/>
          <w:color w:val="303336"/>
          <w:bdr w:val="none" w:sz="0" w:space="0" w:color="auto" w:frame="1"/>
          <w:shd w:val="clear" w:color="auto" w:fill="EFF0F1"/>
        </w:rPr>
        <w:t>.</w:t>
      </w:r>
      <w:r w:rsidRPr="00F97A84">
        <w:rPr>
          <w:rStyle w:val="pln"/>
          <w:color w:val="303336"/>
          <w:bdr w:val="none" w:sz="0" w:space="0" w:color="auto" w:frame="1"/>
          <w:shd w:val="clear" w:color="auto" w:fill="EFF0F1"/>
        </w:rPr>
        <w:t>util</w:t>
      </w:r>
      <w:r w:rsidRPr="00F97A84">
        <w:rPr>
          <w:rStyle w:val="pun"/>
          <w:color w:val="303336"/>
          <w:bdr w:val="none" w:sz="0" w:space="0" w:color="auto" w:frame="1"/>
          <w:shd w:val="clear" w:color="auto" w:fill="EFF0F1"/>
        </w:rPr>
        <w:t>.</w:t>
      </w:r>
      <w:r w:rsidRPr="00F97A84">
        <w:rPr>
          <w:rStyle w:val="typ"/>
          <w:color w:val="2B91AF"/>
          <w:bdr w:val="none" w:sz="0" w:space="0" w:color="auto" w:frame="1"/>
          <w:shd w:val="clear" w:color="auto" w:fill="EFF0F1"/>
        </w:rPr>
        <w:t>ArrayList</w:t>
      </w:r>
      <w:r w:rsidRPr="00F97A84">
        <w:rPr>
          <w:rStyle w:val="pun"/>
          <w:color w:val="303336"/>
          <w:bdr w:val="none" w:sz="0" w:space="0" w:color="auto" w:frame="1"/>
          <w:shd w:val="clear" w:color="auto" w:fill="EFF0F1"/>
        </w:rPr>
        <w:t>&lt;</w:t>
      </w:r>
      <w:r w:rsidRPr="00F97A84">
        <w:rPr>
          <w:rStyle w:val="typ"/>
          <w:color w:val="2B91AF"/>
          <w:bdr w:val="none" w:sz="0" w:space="0" w:color="auto" w:frame="1"/>
          <w:shd w:val="clear" w:color="auto" w:fill="EFF0F1"/>
        </w:rPr>
        <w:t>String</w:t>
      </w:r>
      <w:r w:rsidRPr="00F97A84">
        <w:rPr>
          <w:rStyle w:val="pun"/>
          <w:color w:val="303336"/>
          <w:bdr w:val="none" w:sz="0" w:space="0" w:color="auto" w:frame="1"/>
          <w:shd w:val="clear" w:color="auto" w:fill="EFF0F1"/>
        </w:rPr>
        <w:t>&gt;</w:t>
      </w:r>
      <w:r w:rsidRPr="00F97A84">
        <w:rPr>
          <w:rStyle w:val="pln"/>
          <w:color w:val="303336"/>
          <w:bdr w:val="none" w:sz="0" w:space="0" w:color="auto" w:frame="1"/>
          <w:shd w:val="clear" w:color="auto" w:fill="EFF0F1"/>
        </w:rPr>
        <w:t xml:space="preserve">  arr </w:t>
      </w:r>
      <w:r w:rsidRPr="00F97A84">
        <w:rPr>
          <w:rStyle w:val="pun"/>
          <w:color w:val="303336"/>
          <w:bdr w:val="none" w:sz="0" w:space="0" w:color="auto" w:frame="1"/>
          <w:shd w:val="clear" w:color="auto" w:fill="EFF0F1"/>
        </w:rPr>
        <w:t>=</w:t>
      </w:r>
      <w:r w:rsidRPr="00F97A84">
        <w:rPr>
          <w:rStyle w:val="pln"/>
          <w:color w:val="303336"/>
          <w:bdr w:val="none" w:sz="0" w:space="0" w:color="auto" w:frame="1"/>
          <w:shd w:val="clear" w:color="auto" w:fill="EFF0F1"/>
        </w:rPr>
        <w:t xml:space="preserve"> </w:t>
      </w:r>
      <w:r w:rsidRPr="00F97A84">
        <w:rPr>
          <w:rStyle w:val="kwd"/>
          <w:color w:val="101094"/>
          <w:bdr w:val="none" w:sz="0" w:space="0" w:color="auto" w:frame="1"/>
          <w:shd w:val="clear" w:color="auto" w:fill="EFF0F1"/>
        </w:rPr>
        <w:t>new</w:t>
      </w:r>
      <w:r w:rsidRPr="00F97A84">
        <w:rPr>
          <w:rStyle w:val="pln"/>
          <w:color w:val="303336"/>
          <w:bdr w:val="none" w:sz="0" w:space="0" w:color="auto" w:frame="1"/>
          <w:shd w:val="clear" w:color="auto" w:fill="EFF0F1"/>
        </w:rPr>
        <w:t xml:space="preserve"> java</w:t>
      </w:r>
      <w:r w:rsidRPr="00F97A84">
        <w:rPr>
          <w:rStyle w:val="pun"/>
          <w:color w:val="303336"/>
          <w:bdr w:val="none" w:sz="0" w:space="0" w:color="auto" w:frame="1"/>
          <w:shd w:val="clear" w:color="auto" w:fill="EFF0F1"/>
        </w:rPr>
        <w:t>.</w:t>
      </w:r>
      <w:r w:rsidRPr="00F97A84">
        <w:rPr>
          <w:rStyle w:val="pln"/>
          <w:color w:val="303336"/>
          <w:bdr w:val="none" w:sz="0" w:space="0" w:color="auto" w:frame="1"/>
          <w:shd w:val="clear" w:color="auto" w:fill="EFF0F1"/>
        </w:rPr>
        <w:t>util</w:t>
      </w:r>
      <w:r w:rsidRPr="00F97A84">
        <w:rPr>
          <w:rStyle w:val="pun"/>
          <w:color w:val="303336"/>
          <w:bdr w:val="none" w:sz="0" w:space="0" w:color="auto" w:frame="1"/>
          <w:shd w:val="clear" w:color="auto" w:fill="EFF0F1"/>
        </w:rPr>
        <w:t>.</w:t>
      </w:r>
      <w:r w:rsidRPr="00F97A84">
        <w:rPr>
          <w:rStyle w:val="typ"/>
          <w:color w:val="2B91AF"/>
          <w:bdr w:val="none" w:sz="0" w:space="0" w:color="auto" w:frame="1"/>
          <w:shd w:val="clear" w:color="auto" w:fill="EFF0F1"/>
        </w:rPr>
        <w:t>ArrayList</w:t>
      </w:r>
      <w:r w:rsidRPr="00F97A84">
        <w:rPr>
          <w:rStyle w:val="pun"/>
          <w:color w:val="303336"/>
          <w:bdr w:val="none" w:sz="0" w:space="0" w:color="auto" w:frame="1"/>
          <w:shd w:val="clear" w:color="auto" w:fill="EFF0F1"/>
        </w:rPr>
        <w:t>&lt;</w:t>
      </w:r>
      <w:r w:rsidRPr="00F97A84">
        <w:rPr>
          <w:rStyle w:val="typ"/>
          <w:color w:val="2B91AF"/>
          <w:bdr w:val="none" w:sz="0" w:space="0" w:color="auto" w:frame="1"/>
          <w:shd w:val="clear" w:color="auto" w:fill="EFF0F1"/>
        </w:rPr>
        <w:t>String</w:t>
      </w:r>
      <w:r w:rsidRPr="00F97A84">
        <w:rPr>
          <w:rStyle w:val="pun"/>
          <w:color w:val="303336"/>
          <w:bdr w:val="none" w:sz="0" w:space="0" w:color="auto" w:frame="1"/>
          <w:shd w:val="clear" w:color="auto" w:fill="EFF0F1"/>
        </w:rPr>
        <w:t>&gt;();</w:t>
      </w:r>
    </w:p>
    <w:p w:rsidR="00640A6B" w:rsidRPr="00F97A84" w:rsidRDefault="00640A6B" w:rsidP="00640A6B">
      <w:pPr>
        <w:pStyle w:val="NormalWeb"/>
        <w:shd w:val="clear" w:color="auto" w:fill="FFFFFF"/>
        <w:spacing w:before="0" w:beforeAutospacing="0" w:after="0" w:afterAutospacing="0" w:line="293" w:lineRule="atLeast"/>
        <w:rPr>
          <w:rStyle w:val="Gl"/>
          <w:rFonts w:asciiTheme="minorHAnsi" w:hAnsiTheme="minorHAnsi" w:cs="Arial"/>
          <w:b w:val="0"/>
          <w:color w:val="242729"/>
          <w:sz w:val="20"/>
          <w:szCs w:val="20"/>
          <w:bdr w:val="none" w:sz="0" w:space="0" w:color="auto" w:frame="1"/>
        </w:rPr>
      </w:pPr>
    </w:p>
    <w:p w:rsidR="00260CC2" w:rsidRDefault="00640A6B" w:rsidP="00B02F48">
      <w:pPr>
        <w:pStyle w:val="NormalWeb"/>
        <w:shd w:val="clear" w:color="auto" w:fill="FFFFFF"/>
        <w:spacing w:before="0" w:beforeAutospacing="0" w:after="0" w:afterAutospacing="0" w:line="293" w:lineRule="atLeast"/>
        <w:rPr>
          <w:rStyle w:val="Gl"/>
          <w:rFonts w:asciiTheme="minorHAnsi" w:hAnsiTheme="minorHAnsi" w:cs="Arial"/>
          <w:b w:val="0"/>
          <w:color w:val="242729"/>
          <w:sz w:val="20"/>
          <w:szCs w:val="20"/>
          <w:bdr w:val="none" w:sz="0" w:space="0" w:color="auto" w:frame="1"/>
        </w:rPr>
      </w:pPr>
      <w:r w:rsidRPr="00F97A84">
        <w:rPr>
          <w:rStyle w:val="Gl"/>
          <w:rFonts w:asciiTheme="minorHAnsi" w:hAnsiTheme="minorHAnsi" w:cs="Arial"/>
          <w:b w:val="0"/>
          <w:color w:val="242729"/>
          <w:sz w:val="20"/>
          <w:szCs w:val="20"/>
          <w:bdr w:val="none" w:sz="0" w:space="0" w:color="auto" w:frame="1"/>
        </w:rPr>
        <w:t>-Import:</w:t>
      </w:r>
      <w:r w:rsidR="00B02F48">
        <w:rPr>
          <w:rStyle w:val="Gl"/>
          <w:rFonts w:asciiTheme="minorHAnsi" w:hAnsiTheme="minorHAnsi" w:cs="Arial"/>
          <w:b w:val="0"/>
          <w:color w:val="242729"/>
          <w:sz w:val="20"/>
          <w:szCs w:val="20"/>
          <w:bdr w:val="none" w:sz="0" w:space="0" w:color="auto" w:frame="1"/>
        </w:rPr>
        <w:t xml:space="preserve">     </w:t>
      </w:r>
    </w:p>
    <w:p w:rsidR="00260CC2" w:rsidRDefault="00260CC2" w:rsidP="00B02F48">
      <w:pPr>
        <w:pStyle w:val="NormalWeb"/>
        <w:shd w:val="clear" w:color="auto" w:fill="FFFFFF"/>
        <w:spacing w:before="0" w:beforeAutospacing="0" w:after="0" w:afterAutospacing="0" w:line="293" w:lineRule="atLeast"/>
        <w:rPr>
          <w:rStyle w:val="Gl"/>
          <w:rFonts w:asciiTheme="minorHAnsi" w:hAnsiTheme="minorHAnsi" w:cs="Arial"/>
          <w:b w:val="0"/>
          <w:color w:val="242729"/>
          <w:sz w:val="20"/>
          <w:szCs w:val="20"/>
          <w:bdr w:val="none" w:sz="0" w:space="0" w:color="auto" w:frame="1"/>
        </w:rPr>
      </w:pPr>
    </w:p>
    <w:p w:rsidR="00640A6B" w:rsidRPr="00F97A84" w:rsidRDefault="00260CC2" w:rsidP="00B02F48">
      <w:pPr>
        <w:pStyle w:val="NormalWeb"/>
        <w:shd w:val="clear" w:color="auto" w:fill="FFFFFF"/>
        <w:spacing w:before="0" w:beforeAutospacing="0" w:after="0" w:afterAutospacing="0" w:line="293" w:lineRule="atLeast"/>
        <w:rPr>
          <w:rFonts w:asciiTheme="minorHAnsi" w:hAnsiTheme="minorHAnsi" w:cs="Arial"/>
          <w:color w:val="242729"/>
          <w:sz w:val="20"/>
          <w:szCs w:val="20"/>
        </w:rPr>
      </w:pPr>
      <w:r>
        <w:rPr>
          <w:rStyle w:val="Gl"/>
          <w:rFonts w:asciiTheme="minorHAnsi" w:hAnsiTheme="minorHAnsi" w:cs="Arial"/>
          <w:b w:val="0"/>
          <w:color w:val="242729"/>
          <w:sz w:val="20"/>
          <w:szCs w:val="20"/>
          <w:bdr w:val="none" w:sz="0" w:space="0" w:color="auto" w:frame="1"/>
        </w:rPr>
        <w:tab/>
      </w:r>
      <w:r w:rsidR="00640A6B" w:rsidRPr="00F97A84">
        <w:rPr>
          <w:rFonts w:asciiTheme="minorHAnsi" w:hAnsiTheme="minorHAnsi" w:cs="Arial"/>
          <w:color w:val="242729"/>
          <w:sz w:val="20"/>
          <w:szCs w:val="20"/>
        </w:rPr>
        <w:t>import java.util.ArrayList ;</w:t>
      </w:r>
    </w:p>
    <w:p w:rsidR="00302207" w:rsidRDefault="00640A6B" w:rsidP="00B02F48">
      <w:pPr>
        <w:pStyle w:val="AralkYok"/>
        <w:rPr>
          <w:rStyle w:val="pun"/>
          <w:color w:val="303336"/>
          <w:bdr w:val="none" w:sz="0" w:space="0" w:color="auto" w:frame="1"/>
          <w:shd w:val="clear" w:color="auto" w:fill="EFF0F1"/>
        </w:rPr>
      </w:pPr>
      <w:r w:rsidRPr="00F97A84">
        <w:rPr>
          <w:rStyle w:val="typ"/>
          <w:color w:val="2B91AF"/>
          <w:bdr w:val="none" w:sz="0" w:space="0" w:color="auto" w:frame="1"/>
          <w:shd w:val="clear" w:color="auto" w:fill="EFF0F1"/>
        </w:rPr>
        <w:tab/>
        <w:t>ArrayList</w:t>
      </w:r>
      <w:r w:rsidRPr="00F97A84">
        <w:rPr>
          <w:rStyle w:val="pun"/>
          <w:color w:val="303336"/>
          <w:bdr w:val="none" w:sz="0" w:space="0" w:color="auto" w:frame="1"/>
          <w:shd w:val="clear" w:color="auto" w:fill="EFF0F1"/>
        </w:rPr>
        <w:t>&lt;</w:t>
      </w:r>
      <w:r w:rsidRPr="00F97A84">
        <w:rPr>
          <w:rStyle w:val="typ"/>
          <w:color w:val="2B91AF"/>
          <w:bdr w:val="none" w:sz="0" w:space="0" w:color="auto" w:frame="1"/>
          <w:shd w:val="clear" w:color="auto" w:fill="EFF0F1"/>
        </w:rPr>
        <w:t>String</w:t>
      </w:r>
      <w:r w:rsidRPr="00F97A84">
        <w:rPr>
          <w:rStyle w:val="pun"/>
          <w:color w:val="303336"/>
          <w:bdr w:val="none" w:sz="0" w:space="0" w:color="auto" w:frame="1"/>
          <w:shd w:val="clear" w:color="auto" w:fill="EFF0F1"/>
        </w:rPr>
        <w:t>&gt;</w:t>
      </w:r>
      <w:r w:rsidRPr="00F97A84">
        <w:rPr>
          <w:rStyle w:val="pln"/>
          <w:color w:val="303336"/>
          <w:bdr w:val="none" w:sz="0" w:space="0" w:color="auto" w:frame="1"/>
          <w:shd w:val="clear" w:color="auto" w:fill="EFF0F1"/>
        </w:rPr>
        <w:t xml:space="preserve">  arr </w:t>
      </w:r>
      <w:r w:rsidRPr="00F97A84">
        <w:rPr>
          <w:rStyle w:val="pun"/>
          <w:color w:val="303336"/>
          <w:bdr w:val="none" w:sz="0" w:space="0" w:color="auto" w:frame="1"/>
          <w:shd w:val="clear" w:color="auto" w:fill="EFF0F1"/>
        </w:rPr>
        <w:t>=</w:t>
      </w:r>
      <w:r w:rsidRPr="00F97A84">
        <w:rPr>
          <w:rStyle w:val="pln"/>
          <w:color w:val="303336"/>
          <w:bdr w:val="none" w:sz="0" w:space="0" w:color="auto" w:frame="1"/>
          <w:shd w:val="clear" w:color="auto" w:fill="EFF0F1"/>
        </w:rPr>
        <w:t xml:space="preserve"> </w:t>
      </w:r>
      <w:r w:rsidRPr="00F97A84">
        <w:rPr>
          <w:rStyle w:val="kwd"/>
          <w:color w:val="101094"/>
          <w:bdr w:val="none" w:sz="0" w:space="0" w:color="auto" w:frame="1"/>
          <w:shd w:val="clear" w:color="auto" w:fill="EFF0F1"/>
        </w:rPr>
        <w:t>new</w:t>
      </w:r>
      <w:r w:rsidRPr="00F97A84">
        <w:rPr>
          <w:rStyle w:val="pln"/>
          <w:color w:val="303336"/>
          <w:bdr w:val="none" w:sz="0" w:space="0" w:color="auto" w:frame="1"/>
          <w:shd w:val="clear" w:color="auto" w:fill="EFF0F1"/>
        </w:rPr>
        <w:t xml:space="preserve"> </w:t>
      </w:r>
      <w:r w:rsidRPr="00F97A84">
        <w:rPr>
          <w:rStyle w:val="typ"/>
          <w:color w:val="2B91AF"/>
          <w:bdr w:val="none" w:sz="0" w:space="0" w:color="auto" w:frame="1"/>
          <w:shd w:val="clear" w:color="auto" w:fill="EFF0F1"/>
        </w:rPr>
        <w:t>ArrayList</w:t>
      </w:r>
      <w:r w:rsidRPr="00F97A84">
        <w:rPr>
          <w:rStyle w:val="pun"/>
          <w:color w:val="303336"/>
          <w:bdr w:val="none" w:sz="0" w:space="0" w:color="auto" w:frame="1"/>
          <w:shd w:val="clear" w:color="auto" w:fill="EFF0F1"/>
        </w:rPr>
        <w:t>&lt;</w:t>
      </w:r>
      <w:r w:rsidRPr="00F97A84">
        <w:rPr>
          <w:rStyle w:val="typ"/>
          <w:color w:val="2B91AF"/>
          <w:bdr w:val="none" w:sz="0" w:space="0" w:color="auto" w:frame="1"/>
          <w:shd w:val="clear" w:color="auto" w:fill="EFF0F1"/>
        </w:rPr>
        <w:t>String</w:t>
      </w:r>
      <w:r w:rsidRPr="00F97A84">
        <w:rPr>
          <w:rStyle w:val="pun"/>
          <w:color w:val="303336"/>
          <w:bdr w:val="none" w:sz="0" w:space="0" w:color="auto" w:frame="1"/>
          <w:shd w:val="clear" w:color="auto" w:fill="EFF0F1"/>
        </w:rPr>
        <w:t>&gt;();</w:t>
      </w:r>
    </w:p>
    <w:p w:rsidR="00A53A78" w:rsidRPr="00B02F48" w:rsidRDefault="00A53A78" w:rsidP="00C1215D">
      <w:pPr>
        <w:pStyle w:val="AralkYok"/>
      </w:pPr>
    </w:p>
    <w:p w:rsidR="00C37765" w:rsidRDefault="00996DF5" w:rsidP="00C37765">
      <w:pPr>
        <w:pStyle w:val="AralkYok"/>
        <w:numPr>
          <w:ilvl w:val="0"/>
          <w:numId w:val="3"/>
        </w:numPr>
        <w:rPr>
          <w:b/>
        </w:rPr>
      </w:pPr>
      <w:r>
        <w:rPr>
          <w:b/>
          <w:sz w:val="24"/>
        </w:rPr>
        <w:softHyphen/>
      </w:r>
      <w:r w:rsidRPr="00C37765">
        <w:rPr>
          <w:b/>
        </w:rPr>
        <w:t>Object oriented analysis and design</w:t>
      </w:r>
      <w:r w:rsidR="00181476">
        <w:rPr>
          <w:b/>
        </w:rPr>
        <w:t xml:space="preserve"> </w:t>
      </w:r>
      <w:r w:rsidRPr="00C37765">
        <w:rPr>
          <w:b/>
        </w:rPr>
        <w:t>(</w:t>
      </w:r>
      <w:r w:rsidR="00F659F9" w:rsidRPr="00C37765">
        <w:rPr>
          <w:b/>
        </w:rPr>
        <w:t>OOAD</w:t>
      </w:r>
      <w:r w:rsidRPr="00C37765">
        <w:rPr>
          <w:b/>
        </w:rPr>
        <w:t>)</w:t>
      </w:r>
    </w:p>
    <w:p w:rsidR="00C37765" w:rsidRDefault="00C37765" w:rsidP="00C1215D">
      <w:pPr>
        <w:pStyle w:val="AralkYok"/>
        <w:rPr>
          <w:b/>
        </w:rPr>
      </w:pPr>
    </w:p>
    <w:p w:rsidR="004C2EF6" w:rsidRDefault="00F659F9" w:rsidP="00C1215D">
      <w:pPr>
        <w:pStyle w:val="AralkYok"/>
      </w:pPr>
      <w:r w:rsidRPr="00B02F48">
        <w:t>Object oriented analysis and design is needed to determine project’s requirements(what the system is supposed to do) and developing a design(how the system should do it).</w:t>
      </w:r>
      <w:r w:rsidR="004C2EF6" w:rsidRPr="00B02F48">
        <w:t xml:space="preserve"> </w:t>
      </w:r>
      <w:r w:rsidR="004C2EF6" w:rsidRPr="00B02F48">
        <w:rPr>
          <w:b/>
        </w:rPr>
        <w:t xml:space="preserve">Uml </w:t>
      </w:r>
      <w:r w:rsidR="004C2EF6" w:rsidRPr="00B02F48">
        <w:t>is a good way to design a software before starting to code it.</w:t>
      </w:r>
    </w:p>
    <w:p w:rsidR="000618A2" w:rsidRDefault="000618A2" w:rsidP="00C1215D">
      <w:pPr>
        <w:pStyle w:val="AralkYok"/>
      </w:pPr>
    </w:p>
    <w:p w:rsidR="000618A2" w:rsidRPr="00B02F48" w:rsidRDefault="004A02C3" w:rsidP="00C1215D">
      <w:pPr>
        <w:pStyle w:val="AralkYok"/>
      </w:pPr>
      <w:hyperlink r:id="rId22" w:history="1">
        <w:r w:rsidR="000618A2" w:rsidRPr="000618A2">
          <w:rPr>
            <w:rStyle w:val="Kpr"/>
          </w:rPr>
          <w:t>https://www.tutorialspoint.com/object_oriented_analysis_design/index.htm</w:t>
        </w:r>
      </w:hyperlink>
    </w:p>
    <w:sectPr w:rsidR="000618A2" w:rsidRPr="00B02F4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E052C"/>
    <w:multiLevelType w:val="hybridMultilevel"/>
    <w:tmpl w:val="449ED18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384B5AA6"/>
    <w:multiLevelType w:val="hybridMultilevel"/>
    <w:tmpl w:val="CAD281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38DE6568"/>
    <w:multiLevelType w:val="hybridMultilevel"/>
    <w:tmpl w:val="37C29A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15D5417"/>
    <w:multiLevelType w:val="hybridMultilevel"/>
    <w:tmpl w:val="4EDA7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50E61F3"/>
    <w:multiLevelType w:val="hybridMultilevel"/>
    <w:tmpl w:val="064834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5A3D1803"/>
    <w:multiLevelType w:val="multilevel"/>
    <w:tmpl w:val="CCEAA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EF93C9F"/>
    <w:multiLevelType w:val="hybridMultilevel"/>
    <w:tmpl w:val="A4803B9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79934C05"/>
    <w:multiLevelType w:val="hybridMultilevel"/>
    <w:tmpl w:val="33AEF286"/>
    <w:lvl w:ilvl="0" w:tplc="041F0001">
      <w:start w:val="1"/>
      <w:numFmt w:val="bullet"/>
      <w:lvlText w:val=""/>
      <w:lvlJc w:val="left"/>
      <w:pPr>
        <w:ind w:left="827" w:hanging="360"/>
      </w:pPr>
      <w:rPr>
        <w:rFonts w:ascii="Symbol" w:hAnsi="Symbol" w:hint="default"/>
      </w:rPr>
    </w:lvl>
    <w:lvl w:ilvl="1" w:tplc="041F0003" w:tentative="1">
      <w:start w:val="1"/>
      <w:numFmt w:val="bullet"/>
      <w:lvlText w:val="o"/>
      <w:lvlJc w:val="left"/>
      <w:pPr>
        <w:ind w:left="1547" w:hanging="360"/>
      </w:pPr>
      <w:rPr>
        <w:rFonts w:ascii="Courier New" w:hAnsi="Courier New" w:cs="Courier New" w:hint="default"/>
      </w:rPr>
    </w:lvl>
    <w:lvl w:ilvl="2" w:tplc="041F0005" w:tentative="1">
      <w:start w:val="1"/>
      <w:numFmt w:val="bullet"/>
      <w:lvlText w:val=""/>
      <w:lvlJc w:val="left"/>
      <w:pPr>
        <w:ind w:left="2267" w:hanging="360"/>
      </w:pPr>
      <w:rPr>
        <w:rFonts w:ascii="Wingdings" w:hAnsi="Wingdings" w:hint="default"/>
      </w:rPr>
    </w:lvl>
    <w:lvl w:ilvl="3" w:tplc="041F0001" w:tentative="1">
      <w:start w:val="1"/>
      <w:numFmt w:val="bullet"/>
      <w:lvlText w:val=""/>
      <w:lvlJc w:val="left"/>
      <w:pPr>
        <w:ind w:left="2987" w:hanging="360"/>
      </w:pPr>
      <w:rPr>
        <w:rFonts w:ascii="Symbol" w:hAnsi="Symbol" w:hint="default"/>
      </w:rPr>
    </w:lvl>
    <w:lvl w:ilvl="4" w:tplc="041F0003" w:tentative="1">
      <w:start w:val="1"/>
      <w:numFmt w:val="bullet"/>
      <w:lvlText w:val="o"/>
      <w:lvlJc w:val="left"/>
      <w:pPr>
        <w:ind w:left="3707" w:hanging="360"/>
      </w:pPr>
      <w:rPr>
        <w:rFonts w:ascii="Courier New" w:hAnsi="Courier New" w:cs="Courier New" w:hint="default"/>
      </w:rPr>
    </w:lvl>
    <w:lvl w:ilvl="5" w:tplc="041F0005" w:tentative="1">
      <w:start w:val="1"/>
      <w:numFmt w:val="bullet"/>
      <w:lvlText w:val=""/>
      <w:lvlJc w:val="left"/>
      <w:pPr>
        <w:ind w:left="4427" w:hanging="360"/>
      </w:pPr>
      <w:rPr>
        <w:rFonts w:ascii="Wingdings" w:hAnsi="Wingdings" w:hint="default"/>
      </w:rPr>
    </w:lvl>
    <w:lvl w:ilvl="6" w:tplc="041F0001" w:tentative="1">
      <w:start w:val="1"/>
      <w:numFmt w:val="bullet"/>
      <w:lvlText w:val=""/>
      <w:lvlJc w:val="left"/>
      <w:pPr>
        <w:ind w:left="5147" w:hanging="360"/>
      </w:pPr>
      <w:rPr>
        <w:rFonts w:ascii="Symbol" w:hAnsi="Symbol" w:hint="default"/>
      </w:rPr>
    </w:lvl>
    <w:lvl w:ilvl="7" w:tplc="041F0003" w:tentative="1">
      <w:start w:val="1"/>
      <w:numFmt w:val="bullet"/>
      <w:lvlText w:val="o"/>
      <w:lvlJc w:val="left"/>
      <w:pPr>
        <w:ind w:left="5867" w:hanging="360"/>
      </w:pPr>
      <w:rPr>
        <w:rFonts w:ascii="Courier New" w:hAnsi="Courier New" w:cs="Courier New" w:hint="default"/>
      </w:rPr>
    </w:lvl>
    <w:lvl w:ilvl="8" w:tplc="041F0005" w:tentative="1">
      <w:start w:val="1"/>
      <w:numFmt w:val="bullet"/>
      <w:lvlText w:val=""/>
      <w:lvlJc w:val="left"/>
      <w:pPr>
        <w:ind w:left="6587" w:hanging="360"/>
      </w:pPr>
      <w:rPr>
        <w:rFonts w:ascii="Wingdings" w:hAnsi="Wingdings" w:hint="default"/>
      </w:rPr>
    </w:lvl>
  </w:abstractNum>
  <w:abstractNum w:abstractNumId="8">
    <w:nsid w:val="7CC3184B"/>
    <w:multiLevelType w:val="hybridMultilevel"/>
    <w:tmpl w:val="69C2AC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3"/>
  </w:num>
  <w:num w:numId="4">
    <w:abstractNumId w:val="6"/>
  </w:num>
  <w:num w:numId="5">
    <w:abstractNumId w:val="2"/>
  </w:num>
  <w:num w:numId="6">
    <w:abstractNumId w:val="8"/>
  </w:num>
  <w:num w:numId="7">
    <w:abstractNumId w:val="1"/>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3"/>
  <w:defaultTabStop w:val="708"/>
  <w:hyphenationZone w:val="425"/>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MxNLQwMTQyszQytbRU0lEKTi0uzszPAykwqgUAK/ND7CwAAAA="/>
  </w:docVars>
  <w:rsids>
    <w:rsidRoot w:val="00977DB9"/>
    <w:rsid w:val="00003F44"/>
    <w:rsid w:val="00016259"/>
    <w:rsid w:val="000265BD"/>
    <w:rsid w:val="0003476C"/>
    <w:rsid w:val="00037756"/>
    <w:rsid w:val="00045883"/>
    <w:rsid w:val="000465CD"/>
    <w:rsid w:val="000468AB"/>
    <w:rsid w:val="00054D3E"/>
    <w:rsid w:val="00061050"/>
    <w:rsid w:val="000618A2"/>
    <w:rsid w:val="00086183"/>
    <w:rsid w:val="000A2780"/>
    <w:rsid w:val="000A621E"/>
    <w:rsid w:val="000B48A2"/>
    <w:rsid w:val="000C3B26"/>
    <w:rsid w:val="000C4CBD"/>
    <w:rsid w:val="000C6A6A"/>
    <w:rsid w:val="000D787D"/>
    <w:rsid w:val="000E2AF9"/>
    <w:rsid w:val="000E56A1"/>
    <w:rsid w:val="000F1CCB"/>
    <w:rsid w:val="000F472E"/>
    <w:rsid w:val="000F7260"/>
    <w:rsid w:val="0010166D"/>
    <w:rsid w:val="00102AF1"/>
    <w:rsid w:val="00104731"/>
    <w:rsid w:val="00115528"/>
    <w:rsid w:val="001209C4"/>
    <w:rsid w:val="00123D20"/>
    <w:rsid w:val="00132A8B"/>
    <w:rsid w:val="00151B43"/>
    <w:rsid w:val="001647BB"/>
    <w:rsid w:val="00181476"/>
    <w:rsid w:val="0018364F"/>
    <w:rsid w:val="001839C7"/>
    <w:rsid w:val="0019290C"/>
    <w:rsid w:val="00192B89"/>
    <w:rsid w:val="001944CF"/>
    <w:rsid w:val="00194CCC"/>
    <w:rsid w:val="00196E03"/>
    <w:rsid w:val="001A23AB"/>
    <w:rsid w:val="001A460E"/>
    <w:rsid w:val="001B542B"/>
    <w:rsid w:val="001C38C2"/>
    <w:rsid w:val="002001D3"/>
    <w:rsid w:val="00205289"/>
    <w:rsid w:val="00222331"/>
    <w:rsid w:val="00224928"/>
    <w:rsid w:val="00236947"/>
    <w:rsid w:val="00246306"/>
    <w:rsid w:val="00251438"/>
    <w:rsid w:val="002540AC"/>
    <w:rsid w:val="00256120"/>
    <w:rsid w:val="00260CC2"/>
    <w:rsid w:val="00267F9C"/>
    <w:rsid w:val="00272639"/>
    <w:rsid w:val="00276E33"/>
    <w:rsid w:val="00277422"/>
    <w:rsid w:val="00285D8D"/>
    <w:rsid w:val="002860AC"/>
    <w:rsid w:val="002A4801"/>
    <w:rsid w:val="002B1BBC"/>
    <w:rsid w:val="002B1CB1"/>
    <w:rsid w:val="002C219C"/>
    <w:rsid w:val="002D6875"/>
    <w:rsid w:val="002D68A3"/>
    <w:rsid w:val="002D6AAB"/>
    <w:rsid w:val="002F16D4"/>
    <w:rsid w:val="002F6E65"/>
    <w:rsid w:val="002F77B9"/>
    <w:rsid w:val="00300465"/>
    <w:rsid w:val="00302207"/>
    <w:rsid w:val="003169B6"/>
    <w:rsid w:val="00322402"/>
    <w:rsid w:val="00323487"/>
    <w:rsid w:val="00323E2A"/>
    <w:rsid w:val="0033095B"/>
    <w:rsid w:val="00330E0C"/>
    <w:rsid w:val="00341A3E"/>
    <w:rsid w:val="00350935"/>
    <w:rsid w:val="00354272"/>
    <w:rsid w:val="003545F7"/>
    <w:rsid w:val="00355CE4"/>
    <w:rsid w:val="00377659"/>
    <w:rsid w:val="00383487"/>
    <w:rsid w:val="00387605"/>
    <w:rsid w:val="00393A32"/>
    <w:rsid w:val="003955EA"/>
    <w:rsid w:val="0039615E"/>
    <w:rsid w:val="003A23B8"/>
    <w:rsid w:val="003A7A2E"/>
    <w:rsid w:val="003B0003"/>
    <w:rsid w:val="003B219E"/>
    <w:rsid w:val="003B2571"/>
    <w:rsid w:val="003D2567"/>
    <w:rsid w:val="003D66DD"/>
    <w:rsid w:val="003E2C66"/>
    <w:rsid w:val="003E5CCA"/>
    <w:rsid w:val="003F3EB8"/>
    <w:rsid w:val="00402CCC"/>
    <w:rsid w:val="0040578F"/>
    <w:rsid w:val="0041045E"/>
    <w:rsid w:val="00417533"/>
    <w:rsid w:val="00421A82"/>
    <w:rsid w:val="00426156"/>
    <w:rsid w:val="00451981"/>
    <w:rsid w:val="00460725"/>
    <w:rsid w:val="004627B2"/>
    <w:rsid w:val="0048188D"/>
    <w:rsid w:val="00482DA9"/>
    <w:rsid w:val="004847D9"/>
    <w:rsid w:val="00485E35"/>
    <w:rsid w:val="004906E3"/>
    <w:rsid w:val="004A02C3"/>
    <w:rsid w:val="004A2979"/>
    <w:rsid w:val="004C2EF6"/>
    <w:rsid w:val="004D3C2F"/>
    <w:rsid w:val="004D5C52"/>
    <w:rsid w:val="004D65BF"/>
    <w:rsid w:val="004F35F1"/>
    <w:rsid w:val="005016CD"/>
    <w:rsid w:val="00510C01"/>
    <w:rsid w:val="0051154E"/>
    <w:rsid w:val="00514EF9"/>
    <w:rsid w:val="005159A4"/>
    <w:rsid w:val="00516D4E"/>
    <w:rsid w:val="0053292C"/>
    <w:rsid w:val="005339E9"/>
    <w:rsid w:val="0053404A"/>
    <w:rsid w:val="00534112"/>
    <w:rsid w:val="00544160"/>
    <w:rsid w:val="00556454"/>
    <w:rsid w:val="00556728"/>
    <w:rsid w:val="0055773F"/>
    <w:rsid w:val="00576367"/>
    <w:rsid w:val="005970B9"/>
    <w:rsid w:val="005A149D"/>
    <w:rsid w:val="005B0762"/>
    <w:rsid w:val="005B48F0"/>
    <w:rsid w:val="005B50D7"/>
    <w:rsid w:val="005B6FB6"/>
    <w:rsid w:val="005C3791"/>
    <w:rsid w:val="005D3373"/>
    <w:rsid w:val="005D467A"/>
    <w:rsid w:val="005E4291"/>
    <w:rsid w:val="005E4E0D"/>
    <w:rsid w:val="005F1726"/>
    <w:rsid w:val="005F2FD8"/>
    <w:rsid w:val="005F385F"/>
    <w:rsid w:val="006307B3"/>
    <w:rsid w:val="00640A6B"/>
    <w:rsid w:val="00640EDF"/>
    <w:rsid w:val="00642663"/>
    <w:rsid w:val="00644C2E"/>
    <w:rsid w:val="006469D9"/>
    <w:rsid w:val="00651F60"/>
    <w:rsid w:val="006540DC"/>
    <w:rsid w:val="006553F9"/>
    <w:rsid w:val="006701F9"/>
    <w:rsid w:val="0067184B"/>
    <w:rsid w:val="0067560C"/>
    <w:rsid w:val="00686EFB"/>
    <w:rsid w:val="006874D6"/>
    <w:rsid w:val="00694DD4"/>
    <w:rsid w:val="0069695F"/>
    <w:rsid w:val="006D503A"/>
    <w:rsid w:val="006E0E45"/>
    <w:rsid w:val="006E2447"/>
    <w:rsid w:val="006E2BAC"/>
    <w:rsid w:val="006F16ED"/>
    <w:rsid w:val="00706349"/>
    <w:rsid w:val="00710EA9"/>
    <w:rsid w:val="007111D4"/>
    <w:rsid w:val="0071193E"/>
    <w:rsid w:val="00730FBF"/>
    <w:rsid w:val="00740712"/>
    <w:rsid w:val="00757573"/>
    <w:rsid w:val="00760881"/>
    <w:rsid w:val="007641E6"/>
    <w:rsid w:val="007747C3"/>
    <w:rsid w:val="007B58FF"/>
    <w:rsid w:val="007B71F0"/>
    <w:rsid w:val="007B75D8"/>
    <w:rsid w:val="007C1259"/>
    <w:rsid w:val="007C5B2B"/>
    <w:rsid w:val="007D2FF4"/>
    <w:rsid w:val="007E3699"/>
    <w:rsid w:val="007F0641"/>
    <w:rsid w:val="007F6CF7"/>
    <w:rsid w:val="0080514C"/>
    <w:rsid w:val="0080758A"/>
    <w:rsid w:val="00807D43"/>
    <w:rsid w:val="00811434"/>
    <w:rsid w:val="00820331"/>
    <w:rsid w:val="0083423E"/>
    <w:rsid w:val="00835A0E"/>
    <w:rsid w:val="008401E4"/>
    <w:rsid w:val="00841A62"/>
    <w:rsid w:val="0084474B"/>
    <w:rsid w:val="00856A61"/>
    <w:rsid w:val="00856E6F"/>
    <w:rsid w:val="0086130E"/>
    <w:rsid w:val="00864618"/>
    <w:rsid w:val="008704FB"/>
    <w:rsid w:val="00872B75"/>
    <w:rsid w:val="00874D78"/>
    <w:rsid w:val="008750CA"/>
    <w:rsid w:val="00880C45"/>
    <w:rsid w:val="00891466"/>
    <w:rsid w:val="008A500B"/>
    <w:rsid w:val="008B4480"/>
    <w:rsid w:val="008C24CE"/>
    <w:rsid w:val="008C3715"/>
    <w:rsid w:val="008C55E6"/>
    <w:rsid w:val="008C693E"/>
    <w:rsid w:val="008C7417"/>
    <w:rsid w:val="008D2B43"/>
    <w:rsid w:val="008D5D47"/>
    <w:rsid w:val="008F2DEA"/>
    <w:rsid w:val="009026E4"/>
    <w:rsid w:val="00914B12"/>
    <w:rsid w:val="00914EEF"/>
    <w:rsid w:val="00915545"/>
    <w:rsid w:val="00936837"/>
    <w:rsid w:val="00942505"/>
    <w:rsid w:val="00942D9C"/>
    <w:rsid w:val="009434DA"/>
    <w:rsid w:val="00944411"/>
    <w:rsid w:val="00944D62"/>
    <w:rsid w:val="00945515"/>
    <w:rsid w:val="0094796C"/>
    <w:rsid w:val="0096287C"/>
    <w:rsid w:val="0097304C"/>
    <w:rsid w:val="00977DB9"/>
    <w:rsid w:val="00987296"/>
    <w:rsid w:val="009910DD"/>
    <w:rsid w:val="009922A8"/>
    <w:rsid w:val="00994B1D"/>
    <w:rsid w:val="0099692B"/>
    <w:rsid w:val="00996DF5"/>
    <w:rsid w:val="009A22B7"/>
    <w:rsid w:val="009A4836"/>
    <w:rsid w:val="009B2003"/>
    <w:rsid w:val="009B3163"/>
    <w:rsid w:val="009B6F1A"/>
    <w:rsid w:val="009C4449"/>
    <w:rsid w:val="009D07F1"/>
    <w:rsid w:val="009D6FF4"/>
    <w:rsid w:val="009E25A2"/>
    <w:rsid w:val="009E30D7"/>
    <w:rsid w:val="009E6960"/>
    <w:rsid w:val="009F080E"/>
    <w:rsid w:val="009F0E38"/>
    <w:rsid w:val="009F13AF"/>
    <w:rsid w:val="00A00A52"/>
    <w:rsid w:val="00A018F6"/>
    <w:rsid w:val="00A03927"/>
    <w:rsid w:val="00A03D34"/>
    <w:rsid w:val="00A1362B"/>
    <w:rsid w:val="00A22067"/>
    <w:rsid w:val="00A235EA"/>
    <w:rsid w:val="00A27461"/>
    <w:rsid w:val="00A3189E"/>
    <w:rsid w:val="00A33967"/>
    <w:rsid w:val="00A37004"/>
    <w:rsid w:val="00A43C7C"/>
    <w:rsid w:val="00A4728A"/>
    <w:rsid w:val="00A50246"/>
    <w:rsid w:val="00A5361B"/>
    <w:rsid w:val="00A53A78"/>
    <w:rsid w:val="00A571C6"/>
    <w:rsid w:val="00A6494A"/>
    <w:rsid w:val="00A7367C"/>
    <w:rsid w:val="00A737EA"/>
    <w:rsid w:val="00A75CFE"/>
    <w:rsid w:val="00A766EA"/>
    <w:rsid w:val="00AA371B"/>
    <w:rsid w:val="00AB668F"/>
    <w:rsid w:val="00AC3668"/>
    <w:rsid w:val="00AC3F21"/>
    <w:rsid w:val="00AC7547"/>
    <w:rsid w:val="00AD22BD"/>
    <w:rsid w:val="00AE0E71"/>
    <w:rsid w:val="00AE3359"/>
    <w:rsid w:val="00AF0C7A"/>
    <w:rsid w:val="00AF5F36"/>
    <w:rsid w:val="00B02F48"/>
    <w:rsid w:val="00B215FE"/>
    <w:rsid w:val="00B30546"/>
    <w:rsid w:val="00B5090A"/>
    <w:rsid w:val="00B52B86"/>
    <w:rsid w:val="00B52ED4"/>
    <w:rsid w:val="00B61B99"/>
    <w:rsid w:val="00B7031A"/>
    <w:rsid w:val="00B71939"/>
    <w:rsid w:val="00B729D0"/>
    <w:rsid w:val="00B84F29"/>
    <w:rsid w:val="00BA023A"/>
    <w:rsid w:val="00BB315D"/>
    <w:rsid w:val="00BC3EAA"/>
    <w:rsid w:val="00BD698B"/>
    <w:rsid w:val="00BD756F"/>
    <w:rsid w:val="00BF0301"/>
    <w:rsid w:val="00BF4BD4"/>
    <w:rsid w:val="00C02814"/>
    <w:rsid w:val="00C106C2"/>
    <w:rsid w:val="00C1215D"/>
    <w:rsid w:val="00C1321B"/>
    <w:rsid w:val="00C21A79"/>
    <w:rsid w:val="00C21BC7"/>
    <w:rsid w:val="00C37765"/>
    <w:rsid w:val="00C46574"/>
    <w:rsid w:val="00C724CC"/>
    <w:rsid w:val="00C85E40"/>
    <w:rsid w:val="00C8618E"/>
    <w:rsid w:val="00C87961"/>
    <w:rsid w:val="00C90C8F"/>
    <w:rsid w:val="00CA52B7"/>
    <w:rsid w:val="00CB1406"/>
    <w:rsid w:val="00CB2207"/>
    <w:rsid w:val="00CC3CED"/>
    <w:rsid w:val="00CC5EF6"/>
    <w:rsid w:val="00CE2259"/>
    <w:rsid w:val="00CE59CA"/>
    <w:rsid w:val="00CE7E7D"/>
    <w:rsid w:val="00CF51CD"/>
    <w:rsid w:val="00CF623C"/>
    <w:rsid w:val="00D11408"/>
    <w:rsid w:val="00D1171E"/>
    <w:rsid w:val="00D12110"/>
    <w:rsid w:val="00D1450D"/>
    <w:rsid w:val="00D17BD1"/>
    <w:rsid w:val="00D23646"/>
    <w:rsid w:val="00D30D88"/>
    <w:rsid w:val="00D32517"/>
    <w:rsid w:val="00D412C7"/>
    <w:rsid w:val="00D421EE"/>
    <w:rsid w:val="00D45688"/>
    <w:rsid w:val="00D6162A"/>
    <w:rsid w:val="00D65B07"/>
    <w:rsid w:val="00D66170"/>
    <w:rsid w:val="00D775D3"/>
    <w:rsid w:val="00D914A3"/>
    <w:rsid w:val="00D91A02"/>
    <w:rsid w:val="00D96195"/>
    <w:rsid w:val="00DA2B2C"/>
    <w:rsid w:val="00DA355F"/>
    <w:rsid w:val="00DA3B9F"/>
    <w:rsid w:val="00DA4568"/>
    <w:rsid w:val="00DB1D11"/>
    <w:rsid w:val="00DC1FD6"/>
    <w:rsid w:val="00DD7285"/>
    <w:rsid w:val="00DF2BEF"/>
    <w:rsid w:val="00DF36B2"/>
    <w:rsid w:val="00E00A32"/>
    <w:rsid w:val="00E10BAA"/>
    <w:rsid w:val="00E13B7F"/>
    <w:rsid w:val="00E13C9A"/>
    <w:rsid w:val="00E16177"/>
    <w:rsid w:val="00E25A2A"/>
    <w:rsid w:val="00E44637"/>
    <w:rsid w:val="00E45526"/>
    <w:rsid w:val="00E46D26"/>
    <w:rsid w:val="00E54F20"/>
    <w:rsid w:val="00E56479"/>
    <w:rsid w:val="00E60924"/>
    <w:rsid w:val="00E66353"/>
    <w:rsid w:val="00E7606E"/>
    <w:rsid w:val="00E86020"/>
    <w:rsid w:val="00EC76D8"/>
    <w:rsid w:val="00ED7757"/>
    <w:rsid w:val="00EE7346"/>
    <w:rsid w:val="00EE77A8"/>
    <w:rsid w:val="00EF15A7"/>
    <w:rsid w:val="00EF5218"/>
    <w:rsid w:val="00F00503"/>
    <w:rsid w:val="00F01257"/>
    <w:rsid w:val="00F13709"/>
    <w:rsid w:val="00F147A7"/>
    <w:rsid w:val="00F24338"/>
    <w:rsid w:val="00F375A3"/>
    <w:rsid w:val="00F416AB"/>
    <w:rsid w:val="00F447AF"/>
    <w:rsid w:val="00F45C4A"/>
    <w:rsid w:val="00F659F9"/>
    <w:rsid w:val="00F6611D"/>
    <w:rsid w:val="00F72885"/>
    <w:rsid w:val="00F755E5"/>
    <w:rsid w:val="00F77B0F"/>
    <w:rsid w:val="00F879FC"/>
    <w:rsid w:val="00F91D7F"/>
    <w:rsid w:val="00F97A84"/>
    <w:rsid w:val="00FB06AE"/>
    <w:rsid w:val="00FB5009"/>
    <w:rsid w:val="00FC3916"/>
    <w:rsid w:val="00FC58D4"/>
    <w:rsid w:val="00FD3482"/>
    <w:rsid w:val="00FE069F"/>
    <w:rsid w:val="00FE14A6"/>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4B"/>
    <w:rPr>
      <w:sz w:val="20"/>
    </w:rPr>
  </w:style>
  <w:style w:type="paragraph" w:styleId="Balk1">
    <w:name w:val="heading 1"/>
    <w:basedOn w:val="Normal"/>
    <w:link w:val="Balk1Char"/>
    <w:uiPriority w:val="9"/>
    <w:qFormat/>
    <w:rsid w:val="009F13A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madkobra"/>
    <w:basedOn w:val="Normal"/>
    <w:uiPriority w:val="34"/>
    <w:qFormat/>
    <w:rsid w:val="00640A6B"/>
    <w:pPr>
      <w:ind w:left="720"/>
      <w:contextualSpacing/>
    </w:pPr>
    <w:rPr>
      <w:rFonts w:ascii="Verdana" w:hAnsi="Verdana"/>
    </w:rPr>
  </w:style>
  <w:style w:type="paragraph" w:styleId="HTMLncedenBiimlendirilmi">
    <w:name w:val="HTML Preformatted"/>
    <w:basedOn w:val="Normal"/>
    <w:link w:val="HTMLncedenBiimlendirilmiChar"/>
    <w:uiPriority w:val="99"/>
    <w:unhideWhenUsed/>
    <w:rsid w:val="00640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ncedenBiimlendirilmiChar">
    <w:name w:val="HTML Önceden Biçimlendirilmiş Char"/>
    <w:basedOn w:val="VarsaylanParagrafYazTipi"/>
    <w:link w:val="HTMLncedenBiimlendirilmi"/>
    <w:uiPriority w:val="99"/>
    <w:rsid w:val="00640A6B"/>
    <w:rPr>
      <w:rFonts w:ascii="Courier New" w:eastAsia="Times New Roman" w:hAnsi="Courier New" w:cs="Courier New"/>
      <w:sz w:val="20"/>
      <w:szCs w:val="20"/>
      <w:lang w:eastAsia="tr-TR"/>
    </w:rPr>
  </w:style>
  <w:style w:type="character" w:styleId="Gl">
    <w:name w:val="Strong"/>
    <w:basedOn w:val="VarsaylanParagrafYazTipi"/>
    <w:uiPriority w:val="22"/>
    <w:qFormat/>
    <w:rsid w:val="00640A6B"/>
    <w:rPr>
      <w:b/>
      <w:bCs/>
    </w:rPr>
  </w:style>
  <w:style w:type="character" w:customStyle="1" w:styleId="pln">
    <w:name w:val="pln"/>
    <w:basedOn w:val="VarsaylanParagrafYazTipi"/>
    <w:rsid w:val="00640A6B"/>
  </w:style>
  <w:style w:type="character" w:customStyle="1" w:styleId="pun">
    <w:name w:val="pun"/>
    <w:basedOn w:val="VarsaylanParagrafYazTipi"/>
    <w:rsid w:val="00640A6B"/>
  </w:style>
  <w:style w:type="character" w:customStyle="1" w:styleId="kwd">
    <w:name w:val="kwd"/>
    <w:basedOn w:val="VarsaylanParagrafYazTipi"/>
    <w:rsid w:val="00640A6B"/>
  </w:style>
  <w:style w:type="paragraph" w:styleId="NormalWeb">
    <w:name w:val="Normal (Web)"/>
    <w:basedOn w:val="Normal"/>
    <w:uiPriority w:val="99"/>
    <w:semiHidden/>
    <w:unhideWhenUsed/>
    <w:rsid w:val="00640A6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yp">
    <w:name w:val="typ"/>
    <w:basedOn w:val="VarsaylanParagrafYazTipi"/>
    <w:rsid w:val="00640A6B"/>
  </w:style>
  <w:style w:type="paragraph" w:styleId="BalonMetni">
    <w:name w:val="Balloon Text"/>
    <w:basedOn w:val="Normal"/>
    <w:link w:val="BalonMetniChar"/>
    <w:uiPriority w:val="99"/>
    <w:semiHidden/>
    <w:unhideWhenUsed/>
    <w:rsid w:val="00640A6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40A6B"/>
    <w:rPr>
      <w:rFonts w:ascii="Tahoma" w:hAnsi="Tahoma" w:cs="Tahoma"/>
      <w:sz w:val="16"/>
      <w:szCs w:val="16"/>
    </w:rPr>
  </w:style>
  <w:style w:type="paragraph" w:styleId="AralkYok">
    <w:name w:val="No Spacing"/>
    <w:uiPriority w:val="1"/>
    <w:qFormat/>
    <w:rsid w:val="0086130E"/>
    <w:pPr>
      <w:spacing w:after="0" w:line="240" w:lineRule="auto"/>
    </w:pPr>
    <w:rPr>
      <w:sz w:val="20"/>
      <w:szCs w:val="20"/>
      <w:lang w:eastAsia="tr-TR"/>
    </w:rPr>
  </w:style>
  <w:style w:type="character" w:customStyle="1" w:styleId="apple-converted-space">
    <w:name w:val="apple-converted-space"/>
    <w:basedOn w:val="VarsaylanParagrafYazTipi"/>
    <w:rsid w:val="0086130E"/>
  </w:style>
  <w:style w:type="character" w:styleId="Kpr">
    <w:name w:val="Hyperlink"/>
    <w:basedOn w:val="VarsaylanParagrafYazTipi"/>
    <w:uiPriority w:val="99"/>
    <w:unhideWhenUsed/>
    <w:rsid w:val="0086130E"/>
    <w:rPr>
      <w:color w:val="0000FF"/>
      <w:u w:val="single"/>
    </w:rPr>
  </w:style>
  <w:style w:type="character" w:customStyle="1" w:styleId="Balk1Char">
    <w:name w:val="Başlık 1 Char"/>
    <w:basedOn w:val="VarsaylanParagrafYazTipi"/>
    <w:link w:val="Balk1"/>
    <w:uiPriority w:val="9"/>
    <w:rsid w:val="009F13AF"/>
    <w:rPr>
      <w:rFonts w:ascii="Times New Roman" w:eastAsia="Times New Roman" w:hAnsi="Times New Roman" w:cs="Times New Roman"/>
      <w:b/>
      <w:bCs/>
      <w:kern w:val="36"/>
      <w:sz w:val="48"/>
      <w:szCs w:val="48"/>
      <w:lang w:val="en-US"/>
    </w:rPr>
  </w:style>
  <w:style w:type="character" w:styleId="zlenenKpr">
    <w:name w:val="FollowedHyperlink"/>
    <w:basedOn w:val="VarsaylanParagrafYazTipi"/>
    <w:uiPriority w:val="99"/>
    <w:semiHidden/>
    <w:unhideWhenUsed/>
    <w:rsid w:val="00A43C7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4B"/>
    <w:rPr>
      <w:sz w:val="20"/>
    </w:rPr>
  </w:style>
  <w:style w:type="paragraph" w:styleId="Balk1">
    <w:name w:val="heading 1"/>
    <w:basedOn w:val="Normal"/>
    <w:link w:val="Balk1Char"/>
    <w:uiPriority w:val="9"/>
    <w:qFormat/>
    <w:rsid w:val="009F13A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aliases w:val="madkobra"/>
    <w:basedOn w:val="Normal"/>
    <w:uiPriority w:val="34"/>
    <w:qFormat/>
    <w:rsid w:val="00640A6B"/>
    <w:pPr>
      <w:ind w:left="720"/>
      <w:contextualSpacing/>
    </w:pPr>
    <w:rPr>
      <w:rFonts w:ascii="Verdana" w:hAnsi="Verdana"/>
    </w:rPr>
  </w:style>
  <w:style w:type="paragraph" w:styleId="HTMLncedenBiimlendirilmi">
    <w:name w:val="HTML Preformatted"/>
    <w:basedOn w:val="Normal"/>
    <w:link w:val="HTMLncedenBiimlendirilmiChar"/>
    <w:uiPriority w:val="99"/>
    <w:unhideWhenUsed/>
    <w:rsid w:val="00640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ncedenBiimlendirilmiChar">
    <w:name w:val="HTML Önceden Biçimlendirilmiş Char"/>
    <w:basedOn w:val="VarsaylanParagrafYazTipi"/>
    <w:link w:val="HTMLncedenBiimlendirilmi"/>
    <w:uiPriority w:val="99"/>
    <w:rsid w:val="00640A6B"/>
    <w:rPr>
      <w:rFonts w:ascii="Courier New" w:eastAsia="Times New Roman" w:hAnsi="Courier New" w:cs="Courier New"/>
      <w:sz w:val="20"/>
      <w:szCs w:val="20"/>
      <w:lang w:eastAsia="tr-TR"/>
    </w:rPr>
  </w:style>
  <w:style w:type="character" w:styleId="Gl">
    <w:name w:val="Strong"/>
    <w:basedOn w:val="VarsaylanParagrafYazTipi"/>
    <w:uiPriority w:val="22"/>
    <w:qFormat/>
    <w:rsid w:val="00640A6B"/>
    <w:rPr>
      <w:b/>
      <w:bCs/>
    </w:rPr>
  </w:style>
  <w:style w:type="character" w:customStyle="1" w:styleId="pln">
    <w:name w:val="pln"/>
    <w:basedOn w:val="VarsaylanParagrafYazTipi"/>
    <w:rsid w:val="00640A6B"/>
  </w:style>
  <w:style w:type="character" w:customStyle="1" w:styleId="pun">
    <w:name w:val="pun"/>
    <w:basedOn w:val="VarsaylanParagrafYazTipi"/>
    <w:rsid w:val="00640A6B"/>
  </w:style>
  <w:style w:type="character" w:customStyle="1" w:styleId="kwd">
    <w:name w:val="kwd"/>
    <w:basedOn w:val="VarsaylanParagrafYazTipi"/>
    <w:rsid w:val="00640A6B"/>
  </w:style>
  <w:style w:type="paragraph" w:styleId="NormalWeb">
    <w:name w:val="Normal (Web)"/>
    <w:basedOn w:val="Normal"/>
    <w:uiPriority w:val="99"/>
    <w:semiHidden/>
    <w:unhideWhenUsed/>
    <w:rsid w:val="00640A6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yp">
    <w:name w:val="typ"/>
    <w:basedOn w:val="VarsaylanParagrafYazTipi"/>
    <w:rsid w:val="00640A6B"/>
  </w:style>
  <w:style w:type="paragraph" w:styleId="BalonMetni">
    <w:name w:val="Balloon Text"/>
    <w:basedOn w:val="Normal"/>
    <w:link w:val="BalonMetniChar"/>
    <w:uiPriority w:val="99"/>
    <w:semiHidden/>
    <w:unhideWhenUsed/>
    <w:rsid w:val="00640A6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40A6B"/>
    <w:rPr>
      <w:rFonts w:ascii="Tahoma" w:hAnsi="Tahoma" w:cs="Tahoma"/>
      <w:sz w:val="16"/>
      <w:szCs w:val="16"/>
    </w:rPr>
  </w:style>
  <w:style w:type="paragraph" w:styleId="AralkYok">
    <w:name w:val="No Spacing"/>
    <w:uiPriority w:val="1"/>
    <w:qFormat/>
    <w:rsid w:val="0086130E"/>
    <w:pPr>
      <w:spacing w:after="0" w:line="240" w:lineRule="auto"/>
    </w:pPr>
    <w:rPr>
      <w:sz w:val="20"/>
      <w:szCs w:val="20"/>
      <w:lang w:eastAsia="tr-TR"/>
    </w:rPr>
  </w:style>
  <w:style w:type="character" w:customStyle="1" w:styleId="apple-converted-space">
    <w:name w:val="apple-converted-space"/>
    <w:basedOn w:val="VarsaylanParagrafYazTipi"/>
    <w:rsid w:val="0086130E"/>
  </w:style>
  <w:style w:type="character" w:styleId="Kpr">
    <w:name w:val="Hyperlink"/>
    <w:basedOn w:val="VarsaylanParagrafYazTipi"/>
    <w:uiPriority w:val="99"/>
    <w:unhideWhenUsed/>
    <w:rsid w:val="0086130E"/>
    <w:rPr>
      <w:color w:val="0000FF"/>
      <w:u w:val="single"/>
    </w:rPr>
  </w:style>
  <w:style w:type="character" w:customStyle="1" w:styleId="Balk1Char">
    <w:name w:val="Başlık 1 Char"/>
    <w:basedOn w:val="VarsaylanParagrafYazTipi"/>
    <w:link w:val="Balk1"/>
    <w:uiPriority w:val="9"/>
    <w:rsid w:val="009F13AF"/>
    <w:rPr>
      <w:rFonts w:ascii="Times New Roman" w:eastAsia="Times New Roman" w:hAnsi="Times New Roman" w:cs="Times New Roman"/>
      <w:b/>
      <w:bCs/>
      <w:kern w:val="36"/>
      <w:sz w:val="48"/>
      <w:szCs w:val="48"/>
      <w:lang w:val="en-US"/>
    </w:rPr>
  </w:style>
  <w:style w:type="character" w:styleId="zlenenKpr">
    <w:name w:val="FollowedHyperlink"/>
    <w:basedOn w:val="VarsaylanParagrafYazTipi"/>
    <w:uiPriority w:val="99"/>
    <w:semiHidden/>
    <w:unhideWhenUsed/>
    <w:rsid w:val="00A43C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334139">
      <w:bodyDiv w:val="1"/>
      <w:marLeft w:val="0"/>
      <w:marRight w:val="0"/>
      <w:marTop w:val="0"/>
      <w:marBottom w:val="0"/>
      <w:divBdr>
        <w:top w:val="none" w:sz="0" w:space="0" w:color="auto"/>
        <w:left w:val="none" w:sz="0" w:space="0" w:color="auto"/>
        <w:bottom w:val="none" w:sz="0" w:space="0" w:color="auto"/>
        <w:right w:val="none" w:sz="0" w:space="0" w:color="auto"/>
      </w:divBdr>
    </w:div>
    <w:div w:id="731197765">
      <w:bodyDiv w:val="1"/>
      <w:marLeft w:val="0"/>
      <w:marRight w:val="0"/>
      <w:marTop w:val="0"/>
      <w:marBottom w:val="0"/>
      <w:divBdr>
        <w:top w:val="none" w:sz="0" w:space="0" w:color="auto"/>
        <w:left w:val="none" w:sz="0" w:space="0" w:color="auto"/>
        <w:bottom w:val="none" w:sz="0" w:space="0" w:color="auto"/>
        <w:right w:val="none" w:sz="0" w:space="0" w:color="auto"/>
      </w:divBdr>
    </w:div>
    <w:div w:id="1207375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phx.4everproxy.com/secure/kc6oT8rcKWQ2jdawuE40TvPVzqrZ~Bh5_h4qyoxjtpKRj6RXLKo4jl4EsTHYF8ju" TargetMode="External"/><Relationship Id="rId3" Type="http://schemas.microsoft.com/office/2007/relationships/stylesWithEffects" Target="stylesWithEffects.xml"/><Relationship Id="rId21" Type="http://schemas.openxmlformats.org/officeDocument/2006/relationships/hyperlink" Target="https://www.tutorialspoint.com/basics_of_computers/basics_of_computers_system_software.htm" TargetMode="External"/><Relationship Id="rId7" Type="http://schemas.openxmlformats.org/officeDocument/2006/relationships/hyperlink" Target="https://en.wikipedia.org/wiki/Java_(programming_language)" TargetMode="External"/><Relationship Id="rId12" Type="http://schemas.openxmlformats.org/officeDocument/2006/relationships/image" Target="media/image5.png"/><Relationship Id="rId17" Type="http://schemas.openxmlformats.org/officeDocument/2006/relationships/hyperlink" Target="http://phx.4everproxy.com/secure/kc6oT8rcKWQ2jdawuE40Tpr6_Cdane3CGqEqy92BhhLdKau6LT0S76ng5rmpVNDpC4AHCBCYdKNVo0jvqj4kmg--" TargetMode="External"/><Relationship Id="rId2" Type="http://schemas.openxmlformats.org/officeDocument/2006/relationships/styles" Target="styles.xml"/><Relationship Id="rId16" Type="http://schemas.openxmlformats.org/officeDocument/2006/relationships/hyperlink" Target="http://phx.4everproxy.com/secure/kc6oT8rcKWQ2jdawuE40Tpr6_Cdane3CGqEqy92BhhIUiwcw8QD4fOsarOH2qAy2hOheHYbR~hoTlxyd4d3hqA--" TargetMode="External"/><Relationship Id="rId20" Type="http://schemas.openxmlformats.org/officeDocument/2006/relationships/hyperlink" Target="https://en.wikipedia.org/wiki/Programming_language_processor" TargetMode="External"/><Relationship Id="rId1" Type="http://schemas.openxmlformats.org/officeDocument/2006/relationships/numbering" Target="numbering.xml"/><Relationship Id="rId6" Type="http://schemas.openxmlformats.org/officeDocument/2006/relationships/hyperlink" Target="https://en.wikipedia.org/wiki/Java_version_history" TargetMode="Externa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phx.4everproxy.com/secure/kc6oT8rcKWQ2jdawuE40Tt0OoXakFb4lC3QpCFz8NXE0N2OA~dk5Kcmb0swmzCWLKLBFSiaSErdR_T6bPQiCGg--"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en.wikipedia.org/wiki/Java_Native_Interfac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tackoverflow.com/questions/8194713/difference-between-java-javaw-javaws" TargetMode="External"/><Relationship Id="rId22" Type="http://schemas.openxmlformats.org/officeDocument/2006/relationships/hyperlink" Target="https://www.tutorialspoint.com/object_oriented_analysis_design/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23</TotalTime>
  <Pages>6</Pages>
  <Words>2089</Words>
  <Characters>1191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Anil</cp:lastModifiedBy>
  <cp:revision>144</cp:revision>
  <dcterms:created xsi:type="dcterms:W3CDTF">2016-06-09T19:22:00Z</dcterms:created>
  <dcterms:modified xsi:type="dcterms:W3CDTF">2018-03-17T10:48:00Z</dcterms:modified>
</cp:coreProperties>
</file>